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-851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6"/>
        <w:gridCol w:w="409"/>
        <w:gridCol w:w="2091"/>
        <w:gridCol w:w="7417"/>
      </w:tblGrid>
      <w:tr w:rsidR="00FF6B5A" w:rsidRPr="00FF6B5A" w14:paraId="4B342E66" w14:textId="77777777" w:rsidTr="1F0121C8">
        <w:trPr>
          <w:trHeight w:val="204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62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63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64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4B342E65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</w:tr>
      <w:tr w:rsidR="00FF6B5A" w:rsidRPr="00FF6B5A" w14:paraId="4B342E69" w14:textId="77777777" w:rsidTr="1F0121C8">
        <w:trPr>
          <w:trHeight w:val="450"/>
        </w:trPr>
        <w:tc>
          <w:tcPr>
            <w:tcW w:w="0" w:type="auto"/>
            <w:shd w:val="clear" w:color="auto" w:fill="auto"/>
            <w:vAlign w:val="center"/>
            <w:hideMark/>
          </w:tcPr>
          <w:p w14:paraId="4B342E67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gridSpan w:val="3"/>
            <w:vMerge w:val="restart"/>
            <w:shd w:val="clear" w:color="auto" w:fill="2F5597"/>
            <w:vAlign w:val="center"/>
            <w:hideMark/>
          </w:tcPr>
          <w:p w14:paraId="4B342E68" w14:textId="77777777" w:rsidR="00FF6B5A" w:rsidRPr="00FF6B5A" w:rsidRDefault="00FF6B5A" w:rsidP="00FF6B5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Charakteristika predkladaného výstupu tvorivej činnosti / </w:t>
            </w:r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br/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submitted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/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 output</w:t>
            </w:r>
          </w:p>
        </w:tc>
      </w:tr>
      <w:tr w:rsidR="00FF6B5A" w:rsidRPr="00FF6B5A" w14:paraId="4B342E6C" w14:textId="77777777" w:rsidTr="1F0121C8">
        <w:trPr>
          <w:trHeight w:val="450"/>
        </w:trPr>
        <w:tc>
          <w:tcPr>
            <w:tcW w:w="0" w:type="auto"/>
            <w:shd w:val="clear" w:color="auto" w:fill="auto"/>
            <w:vAlign w:val="center"/>
            <w:hideMark/>
          </w:tcPr>
          <w:p w14:paraId="4B342E6A" w14:textId="77777777" w:rsidR="00FF6B5A" w:rsidRPr="00FF6B5A" w:rsidRDefault="00FF6B5A" w:rsidP="00FF6B5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</w:pPr>
          </w:p>
        </w:tc>
        <w:tc>
          <w:tcPr>
            <w:tcW w:w="0" w:type="auto"/>
            <w:gridSpan w:val="3"/>
            <w:vMerge/>
            <w:vAlign w:val="center"/>
            <w:hideMark/>
          </w:tcPr>
          <w:p w14:paraId="4B342E6B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</w:pPr>
          </w:p>
        </w:tc>
      </w:tr>
      <w:tr w:rsidR="00FF6B5A" w:rsidRPr="00FF6B5A" w14:paraId="4B342E71" w14:textId="77777777" w:rsidTr="1F0121C8">
        <w:trPr>
          <w:trHeight w:val="6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6D" w14:textId="77777777" w:rsidR="00FF6B5A" w:rsidRPr="00FF6B5A" w:rsidRDefault="00FF6B5A" w:rsidP="00FF6B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6E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6F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4B342E70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</w:tr>
      <w:tr w:rsidR="00FF6B5A" w:rsidRPr="00FF6B5A" w14:paraId="4B342E74" w14:textId="77777777" w:rsidTr="1F0121C8">
        <w:trPr>
          <w:trHeight w:val="375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72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gridSpan w:val="3"/>
            <w:vMerge w:val="restart"/>
            <w:shd w:val="clear" w:color="auto" w:fill="auto"/>
            <w:vAlign w:val="bottom"/>
            <w:hideMark/>
          </w:tcPr>
          <w:p w14:paraId="4B342E73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Tlačivo VTC slúži na predkladanie výstupov tvorivej činnosti podľa metodiky hodnotenia tvorivých činností (časť V. Metodiky na vyhodnocovanie štandardov)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form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i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used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to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submit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output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according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to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evaluation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methodology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activitie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(part V.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Methodology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for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Standa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Evaluation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). </w:t>
            </w:r>
          </w:p>
        </w:tc>
      </w:tr>
      <w:tr w:rsidR="00FF6B5A" w:rsidRPr="00FF6B5A" w14:paraId="4B342E77" w14:textId="77777777" w:rsidTr="1F0121C8">
        <w:trPr>
          <w:trHeight w:val="375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75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</w:pPr>
          </w:p>
        </w:tc>
        <w:tc>
          <w:tcPr>
            <w:tcW w:w="0" w:type="auto"/>
            <w:gridSpan w:val="3"/>
            <w:vMerge/>
            <w:vAlign w:val="center"/>
            <w:hideMark/>
          </w:tcPr>
          <w:p w14:paraId="4B342E76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</w:pPr>
          </w:p>
        </w:tc>
      </w:tr>
      <w:tr w:rsidR="00FF6B5A" w:rsidRPr="00FF6B5A" w14:paraId="4B342E7C" w14:textId="77777777" w:rsidTr="1F0121C8">
        <w:trPr>
          <w:trHeight w:val="9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78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79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7A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4B342E7B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</w:tr>
      <w:tr w:rsidR="00FF6B5A" w:rsidRPr="00FF6B5A" w14:paraId="4B342E81" w14:textId="77777777" w:rsidTr="1F0121C8">
        <w:trPr>
          <w:trHeight w:val="345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7D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7E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D9E1F2"/>
            <w:vAlign w:val="center"/>
            <w:hideMark/>
          </w:tcPr>
          <w:p w14:paraId="4B342E7F" w14:textId="77777777" w:rsidR="00FF6B5A" w:rsidRPr="00FF6B5A" w:rsidRDefault="00925FA9" w:rsidP="004E484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1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ID konania/ID of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procedur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:</w:t>
              </w:r>
            </w:hyperlink>
            <w:r w:rsidR="004E4845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1"/>
            </w:r>
          </w:p>
        </w:tc>
        <w:tc>
          <w:tcPr>
            <w:tcW w:w="0" w:type="auto"/>
            <w:shd w:val="clear" w:color="auto" w:fill="auto"/>
            <w:hideMark/>
          </w:tcPr>
          <w:p w14:paraId="4B342E80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</w:p>
        </w:tc>
      </w:tr>
      <w:tr w:rsidR="00FF6B5A" w:rsidRPr="00FF6B5A" w14:paraId="4B342E86" w14:textId="77777777" w:rsidTr="1F0121C8">
        <w:trPr>
          <w:trHeight w:val="345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82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83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bookmarkStart w:id="0" w:name="RANGE!C9"/>
        <w:tc>
          <w:tcPr>
            <w:tcW w:w="0" w:type="auto"/>
            <w:shd w:val="clear" w:color="auto" w:fill="D9E1F2"/>
            <w:vAlign w:val="center"/>
            <w:hideMark/>
          </w:tcPr>
          <w:p w14:paraId="4B342E84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lang w:eastAsia="sk-SK"/>
              </w:rPr>
              <w:fldChar w:fldCharType="begin"/>
            </w:r>
            <w:r w:rsidRPr="00FF6B5A">
              <w:rPr>
                <w:rFonts w:ascii="Calibri" w:eastAsia="Times New Roman" w:hAnsi="Calibri" w:cs="Times New Roman"/>
                <w:lang w:eastAsia="sk-SK"/>
              </w:rPr>
              <w:instrText xml:space="preserve"> HYPERLINK "file:///E:\\_Docs%20&amp;amp;%20Rozne\\DOC\\Doc\\Zbornik&amp;amp;Doc\\Nový\\Nový_doc\\__Webstr\\z_POM\\Doc\\Nový\\Hodnot%20sprava\\Intranet\\IMG%20web\\Nový%20priečinok\\T_Z_VTC_SjAj_1-2020.xlsx" \l "'poznamky_explanatory notes'!A1" </w:instrText>
            </w:r>
            <w:r w:rsidRPr="00FF6B5A">
              <w:rPr>
                <w:rFonts w:ascii="Calibri" w:eastAsia="Times New Roman" w:hAnsi="Calibri" w:cs="Times New Roman"/>
                <w:lang w:eastAsia="sk-SK"/>
              </w:rPr>
            </w:r>
            <w:r w:rsidRPr="00FF6B5A">
              <w:rPr>
                <w:rFonts w:ascii="Calibri" w:eastAsia="Times New Roman" w:hAnsi="Calibri" w:cs="Times New Roman"/>
                <w:lang w:eastAsia="sk-SK"/>
              </w:rPr>
              <w:fldChar w:fldCharType="separate"/>
            </w:r>
            <w:r w:rsidRPr="00FF6B5A">
              <w:rPr>
                <w:rFonts w:ascii="Calibri" w:eastAsia="Times New Roman" w:hAnsi="Calibri" w:cs="Times New Roman"/>
                <w:lang w:eastAsia="sk-SK"/>
              </w:rPr>
              <w:t>Kód VTC/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Code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 xml:space="preserve"> output (RAOO):</w:t>
            </w:r>
            <w:r w:rsidRPr="00FF6B5A">
              <w:rPr>
                <w:rFonts w:ascii="Calibri" w:eastAsia="Times New Roman" w:hAnsi="Calibri" w:cs="Times New Roman"/>
                <w:vertAlign w:val="superscript"/>
                <w:lang w:eastAsia="sk-SK"/>
              </w:rPr>
              <w:t>1</w:t>
            </w:r>
            <w:r w:rsidRPr="00FF6B5A">
              <w:rPr>
                <w:rFonts w:ascii="Calibri" w:eastAsia="Times New Roman" w:hAnsi="Calibri" w:cs="Times New Roman"/>
                <w:lang w:eastAsia="sk-SK"/>
              </w:rPr>
              <w:fldChar w:fldCharType="end"/>
            </w:r>
            <w:bookmarkEnd w:id="0"/>
          </w:p>
        </w:tc>
        <w:tc>
          <w:tcPr>
            <w:tcW w:w="0" w:type="auto"/>
            <w:shd w:val="clear" w:color="auto" w:fill="auto"/>
            <w:hideMark/>
          </w:tcPr>
          <w:p w14:paraId="4B342E85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</w:p>
        </w:tc>
      </w:tr>
      <w:tr w:rsidR="00FF6B5A" w:rsidRPr="00FF6B5A" w14:paraId="4B342E8B" w14:textId="77777777" w:rsidTr="1F0121C8">
        <w:trPr>
          <w:trHeight w:val="405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87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88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89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4B342E8A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</w:tr>
      <w:tr w:rsidR="00FF6B5A" w:rsidRPr="00FF6B5A" w14:paraId="4B342E8F" w14:textId="77777777" w:rsidTr="1F0121C8">
        <w:trPr>
          <w:trHeight w:val="51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8C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4B342E8D" w14:textId="77777777" w:rsidR="00FF6B5A" w:rsidRPr="00FF6B5A" w:rsidRDefault="00925FA9" w:rsidP="004E484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2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CA1.</w:t>
              </w:r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 xml:space="preserve"> Priezvisko hodnotenej osob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y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Surnam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ward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ssess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person </w:t>
              </w:r>
            </w:hyperlink>
            <w:r w:rsidR="004E4845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2"/>
            </w:r>
          </w:p>
        </w:tc>
        <w:tc>
          <w:tcPr>
            <w:tcW w:w="0" w:type="auto"/>
            <w:shd w:val="clear" w:color="auto" w:fill="auto"/>
            <w:hideMark/>
          </w:tcPr>
          <w:p w14:paraId="4B342E8E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  <w:r w:rsidR="001335DE">
              <w:rPr>
                <w:rFonts w:ascii="Calibri" w:eastAsia="Times New Roman" w:hAnsi="Calibri" w:cs="Times New Roman"/>
                <w:color w:val="000000"/>
                <w:lang w:eastAsia="sk-SK"/>
              </w:rPr>
              <w:t>Križan</w:t>
            </w:r>
          </w:p>
        </w:tc>
      </w:tr>
      <w:tr w:rsidR="00FF6B5A" w:rsidRPr="00FF6B5A" w14:paraId="4B342E93" w14:textId="77777777" w:rsidTr="1F0121C8">
        <w:trPr>
          <w:trHeight w:val="315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90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4B342E91" w14:textId="77777777" w:rsidR="00FF6B5A" w:rsidRPr="00FF6B5A" w:rsidRDefault="00925FA9" w:rsidP="00FF6B5A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3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2. </w:t>
              </w:r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Meno hodnotenej osoby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Nam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ward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ssess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person </w:t>
              </w:r>
              <w:r w:rsidR="00FF6B5A" w:rsidRPr="00FF6B5A">
                <w:rPr>
                  <w:rFonts w:ascii="Calibri" w:eastAsia="Times New Roman" w:hAnsi="Calibri" w:cs="Times New Roman"/>
                  <w:vertAlign w:val="superscript"/>
                  <w:lang w:eastAsia="sk-SK"/>
                </w:rPr>
                <w:t>2</w:t>
              </w:r>
            </w:hyperlink>
          </w:p>
        </w:tc>
        <w:tc>
          <w:tcPr>
            <w:tcW w:w="0" w:type="auto"/>
            <w:shd w:val="clear" w:color="auto" w:fill="auto"/>
            <w:hideMark/>
          </w:tcPr>
          <w:p w14:paraId="4B342E92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  <w:r w:rsidR="001335DE">
              <w:rPr>
                <w:rFonts w:ascii="Calibri" w:eastAsia="Times New Roman" w:hAnsi="Calibri" w:cs="Times New Roman"/>
                <w:color w:val="000000"/>
                <w:lang w:eastAsia="sk-SK"/>
              </w:rPr>
              <w:t>Viktor</w:t>
            </w:r>
          </w:p>
        </w:tc>
      </w:tr>
      <w:tr w:rsidR="00FF6B5A" w:rsidRPr="00FF6B5A" w14:paraId="4B342E97" w14:textId="77777777" w:rsidTr="1F0121C8">
        <w:trPr>
          <w:trHeight w:val="51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94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4B342E95" w14:textId="77777777" w:rsidR="00FF6B5A" w:rsidRPr="00FF6B5A" w:rsidRDefault="00925FA9" w:rsidP="00FF6B5A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4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3. </w:t>
              </w:r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Tituly hodnotenej osoby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Degree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ward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ssess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person </w:t>
              </w:r>
              <w:r w:rsidR="00FF6B5A" w:rsidRPr="00FF6B5A">
                <w:rPr>
                  <w:rFonts w:ascii="Calibri" w:eastAsia="Times New Roman" w:hAnsi="Calibri" w:cs="Times New Roman"/>
                  <w:vertAlign w:val="superscript"/>
                  <w:lang w:eastAsia="sk-SK"/>
                </w:rPr>
                <w:t>2</w:t>
              </w:r>
            </w:hyperlink>
          </w:p>
        </w:tc>
        <w:tc>
          <w:tcPr>
            <w:tcW w:w="0" w:type="auto"/>
            <w:shd w:val="clear" w:color="auto" w:fill="auto"/>
            <w:hideMark/>
          </w:tcPr>
          <w:p w14:paraId="4B342E96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  <w:r w:rsidR="001335DE">
              <w:rPr>
                <w:rFonts w:ascii="Calibri" w:eastAsia="Times New Roman" w:hAnsi="Calibri" w:cs="Times New Roman"/>
                <w:color w:val="000000"/>
                <w:lang w:eastAsia="sk-SK"/>
              </w:rPr>
              <w:t>doc. JUDr., PhD.</w:t>
            </w:r>
          </w:p>
        </w:tc>
      </w:tr>
      <w:tr w:rsidR="00FF6B5A" w:rsidRPr="00FF6B5A" w14:paraId="4B342E9B" w14:textId="77777777" w:rsidTr="1F0121C8">
        <w:trPr>
          <w:trHeight w:val="66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98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4B342E99" w14:textId="77777777" w:rsidR="00FF6B5A" w:rsidRPr="00FF6B5A" w:rsidRDefault="00925FA9" w:rsidP="004E484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5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4.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Hyperlink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na záznam osoby v Registri zamestnancov vysokých škôl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Hyperlink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entr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person in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Register of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universit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staf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</w:hyperlink>
            <w:r w:rsidR="004E4845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3"/>
            </w:r>
          </w:p>
        </w:tc>
        <w:tc>
          <w:tcPr>
            <w:tcW w:w="0" w:type="auto"/>
            <w:shd w:val="clear" w:color="auto" w:fill="auto"/>
            <w:hideMark/>
          </w:tcPr>
          <w:p w14:paraId="4B342E9A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  <w:r w:rsidR="001335DE" w:rsidRPr="001335DE">
              <w:rPr>
                <w:rFonts w:ascii="Calibri" w:eastAsia="Times New Roman" w:hAnsi="Calibri" w:cs="Times New Roman"/>
                <w:color w:val="000000"/>
                <w:lang w:eastAsia="sk-SK"/>
              </w:rPr>
              <w:t>https://www.portalvs.sk/regzam/detail/8758</w:t>
            </w:r>
          </w:p>
        </w:tc>
      </w:tr>
      <w:tr w:rsidR="00FF6B5A" w:rsidRPr="00FF6B5A" w14:paraId="4B342E9F" w14:textId="77777777" w:rsidTr="1F0121C8">
        <w:trPr>
          <w:trHeight w:val="30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9C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4B342E9D" w14:textId="77777777" w:rsidR="00FF6B5A" w:rsidRPr="00FF6B5A" w:rsidRDefault="00925FA9" w:rsidP="004E484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6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5. </w:t>
              </w:r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Oblasť posudzovania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rea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ssessment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</w:hyperlink>
            <w:r w:rsidR="004E4845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4"/>
            </w:r>
          </w:p>
        </w:tc>
        <w:tc>
          <w:tcPr>
            <w:tcW w:w="0" w:type="auto"/>
            <w:shd w:val="clear" w:color="auto" w:fill="auto"/>
            <w:hideMark/>
          </w:tcPr>
          <w:p w14:paraId="4B342E9E" w14:textId="73D8B6F5" w:rsidR="00FF6B5A" w:rsidRPr="00FF6B5A" w:rsidRDefault="00F955AF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CB01FF">
              <w:rPr>
                <w:rFonts w:cstheme="minorHAnsi"/>
              </w:rPr>
              <w:t xml:space="preserve">Študijný program </w:t>
            </w:r>
            <w:r>
              <w:rPr>
                <w:rFonts w:cstheme="minorHAnsi"/>
              </w:rPr>
              <w:t>Pracovné</w:t>
            </w:r>
            <w:r w:rsidRPr="00CB01FF">
              <w:rPr>
                <w:rFonts w:cstheme="minorHAnsi"/>
              </w:rPr>
              <w:t xml:space="preserve"> právo, 3. stupeň / </w:t>
            </w:r>
            <w:proofErr w:type="spellStart"/>
            <w:r w:rsidRPr="00CB01FF">
              <w:rPr>
                <w:rFonts w:cstheme="minorHAnsi"/>
              </w:rPr>
              <w:t>Third</w:t>
            </w:r>
            <w:proofErr w:type="spellEnd"/>
            <w:r w:rsidRPr="00CB01FF">
              <w:rPr>
                <w:rFonts w:cstheme="minorHAnsi"/>
              </w:rPr>
              <w:t xml:space="preserve"> </w:t>
            </w:r>
            <w:proofErr w:type="spellStart"/>
            <w:r w:rsidRPr="00CB01FF">
              <w:rPr>
                <w:rFonts w:cstheme="minorHAnsi"/>
              </w:rPr>
              <w:t>degree</w:t>
            </w:r>
            <w:proofErr w:type="spellEnd"/>
            <w:r w:rsidRPr="00CB01FF">
              <w:rPr>
                <w:rFonts w:cstheme="minorHAnsi"/>
              </w:rPr>
              <w:t xml:space="preserve"> study programe "</w:t>
            </w:r>
            <w:proofErr w:type="spellStart"/>
            <w:r>
              <w:rPr>
                <w:rFonts w:cstheme="minorHAnsi"/>
              </w:rPr>
              <w:t>Labour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 w:rsidRPr="00CB01FF">
              <w:rPr>
                <w:rFonts w:cstheme="minorHAnsi"/>
              </w:rPr>
              <w:t>law</w:t>
            </w:r>
            <w:proofErr w:type="spellEnd"/>
            <w:r w:rsidRPr="00CB01FF">
              <w:rPr>
                <w:rFonts w:cstheme="minorHAnsi"/>
              </w:rPr>
              <w:t>"</w:t>
            </w:r>
            <w:r w:rsidR="00A310B5">
              <w:rPr>
                <w:rFonts w:cstheme="minorHAnsi"/>
              </w:rPr>
              <w:t>/</w:t>
            </w:r>
            <w:r w:rsidR="00925FA9">
              <w:rPr>
                <w:rFonts w:cstheme="minorHAnsi"/>
              </w:rPr>
              <w:t xml:space="preserve"> </w:t>
            </w:r>
            <w:r w:rsidR="00925FA9">
              <w:t xml:space="preserve">Odbor habilitačného a inauguračného konania: </w:t>
            </w:r>
            <w:r w:rsidR="00925FA9">
              <w:t>Pracovné právo</w:t>
            </w:r>
            <w:r w:rsidR="00925FA9">
              <w:t xml:space="preserve"> / </w:t>
            </w:r>
            <w:proofErr w:type="spellStart"/>
            <w:r w:rsidR="00925FA9" w:rsidRPr="00A95EE7">
              <w:t>The</w:t>
            </w:r>
            <w:proofErr w:type="spellEnd"/>
            <w:r w:rsidR="00925FA9" w:rsidRPr="00A95EE7">
              <w:t xml:space="preserve"> </w:t>
            </w:r>
            <w:proofErr w:type="spellStart"/>
            <w:r w:rsidR="00925FA9" w:rsidRPr="00A95EE7">
              <w:t>field</w:t>
            </w:r>
            <w:proofErr w:type="spellEnd"/>
            <w:r w:rsidR="00925FA9" w:rsidRPr="00A95EE7">
              <w:t xml:space="preserve"> of </w:t>
            </w:r>
            <w:proofErr w:type="spellStart"/>
            <w:r w:rsidR="00925FA9" w:rsidRPr="00A95EE7">
              <w:t>the</w:t>
            </w:r>
            <w:proofErr w:type="spellEnd"/>
            <w:r w:rsidR="00925FA9" w:rsidRPr="00A95EE7">
              <w:t xml:space="preserve"> </w:t>
            </w:r>
            <w:proofErr w:type="spellStart"/>
            <w:r w:rsidR="00925FA9" w:rsidRPr="00A95EE7">
              <w:t>habilitation</w:t>
            </w:r>
            <w:proofErr w:type="spellEnd"/>
            <w:r w:rsidR="00925FA9" w:rsidRPr="00A95EE7">
              <w:t xml:space="preserve"> </w:t>
            </w:r>
            <w:proofErr w:type="spellStart"/>
            <w:r w:rsidR="00925FA9" w:rsidRPr="00A95EE7">
              <w:t>procedure</w:t>
            </w:r>
            <w:proofErr w:type="spellEnd"/>
            <w:r w:rsidR="00925FA9" w:rsidRPr="00A95EE7">
              <w:t xml:space="preserve"> and </w:t>
            </w:r>
            <w:proofErr w:type="spellStart"/>
            <w:r w:rsidR="00925FA9" w:rsidRPr="00A95EE7">
              <w:t>inaugural</w:t>
            </w:r>
            <w:proofErr w:type="spellEnd"/>
            <w:r w:rsidR="00925FA9" w:rsidRPr="00A95EE7">
              <w:t xml:space="preserve"> </w:t>
            </w:r>
            <w:proofErr w:type="spellStart"/>
            <w:r w:rsidR="00925FA9" w:rsidRPr="00A95EE7">
              <w:t>procedure</w:t>
            </w:r>
            <w:proofErr w:type="spellEnd"/>
            <w:r w:rsidR="00925FA9" w:rsidRPr="00A95EE7">
              <w:t xml:space="preserve">: </w:t>
            </w:r>
            <w:r w:rsidR="00925FA9">
              <w:t>"</w:t>
            </w:r>
            <w:proofErr w:type="spellStart"/>
            <w:r w:rsidR="00925FA9">
              <w:t>Labour</w:t>
            </w:r>
            <w:proofErr w:type="spellEnd"/>
            <w:r w:rsidR="00925FA9">
              <w:t xml:space="preserve"> </w:t>
            </w:r>
            <w:proofErr w:type="spellStart"/>
            <w:r w:rsidR="00925FA9">
              <w:t>Law</w:t>
            </w:r>
            <w:proofErr w:type="spellEnd"/>
            <w:r w:rsidR="00925FA9">
              <w:t>"</w:t>
            </w:r>
          </w:p>
        </w:tc>
      </w:tr>
      <w:tr w:rsidR="008E2108" w:rsidRPr="00FF6B5A" w14:paraId="4B342EA3" w14:textId="77777777" w:rsidTr="1F0121C8">
        <w:trPr>
          <w:trHeight w:val="300"/>
        </w:trPr>
        <w:tc>
          <w:tcPr>
            <w:tcW w:w="0" w:type="auto"/>
            <w:shd w:val="clear" w:color="auto" w:fill="auto"/>
            <w:vAlign w:val="bottom"/>
          </w:tcPr>
          <w:p w14:paraId="4B342EA0" w14:textId="77777777" w:rsidR="008E2108" w:rsidRPr="00FF6B5A" w:rsidRDefault="008E2108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auto"/>
            <w:vAlign w:val="center"/>
          </w:tcPr>
          <w:p w14:paraId="4B342EA1" w14:textId="3AC0BB3D" w:rsidR="008E2108" w:rsidRDefault="00540DB4" w:rsidP="004E4845">
            <w:pPr>
              <w:spacing w:after="0" w:line="240" w:lineRule="auto"/>
            </w:pPr>
            <w:r w:rsidRPr="00FE55BD">
              <w:rPr>
                <w:b/>
              </w:rPr>
              <w:t>Zaradenie (PF TU)</w:t>
            </w:r>
          </w:p>
        </w:tc>
        <w:tc>
          <w:tcPr>
            <w:tcW w:w="0" w:type="auto"/>
            <w:shd w:val="clear" w:color="auto" w:fill="auto"/>
          </w:tcPr>
          <w:p w14:paraId="4B342EA2" w14:textId="356CF818" w:rsidR="008E2108" w:rsidRPr="00FF6B5A" w:rsidRDefault="00816DC1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7BE37227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>A</w:t>
            </w:r>
            <w:r w:rsidR="006E28A1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>+</w:t>
            </w:r>
          </w:p>
        </w:tc>
      </w:tr>
      <w:tr w:rsidR="00FF6B5A" w:rsidRPr="00FF6B5A" w14:paraId="4B342EA8" w14:textId="77777777" w:rsidTr="1F0121C8">
        <w:trPr>
          <w:trHeight w:val="66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A4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4B342EA5" w14:textId="77777777" w:rsidR="00FF6B5A" w:rsidRDefault="00925FA9" w:rsidP="008E2108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</w:pPr>
            <w:hyperlink r:id="rId17" w:anchor="Expl.OCA6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6. </w:t>
              </w:r>
              <w:r w:rsidR="00FF6B5A" w:rsidRPr="00087B3E">
                <w:rPr>
                  <w:rFonts w:ascii="Calibri" w:eastAsia="Times New Roman" w:hAnsi="Calibri" w:cs="Times New Roman"/>
                  <w:b/>
                  <w:lang w:eastAsia="sk-SK"/>
                </w:rPr>
                <w:t>Kategória výstupu tvorivej činnosti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ategor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search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rtistic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/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ther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utput 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br/>
              </w:r>
              <w:r w:rsidR="008E2108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Výber zo 6 možností </w:t>
              </w:r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Choic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from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6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opt</w:t>
              </w:r>
              <w:r w:rsidR="008E2108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ion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. </w:t>
              </w:r>
            </w:hyperlink>
          </w:p>
          <w:p w14:paraId="4B342EA6" w14:textId="77777777" w:rsidR="008E2108" w:rsidRPr="00FF6B5A" w:rsidRDefault="008E2108" w:rsidP="008E2108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vedeck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scientific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output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, </w:t>
            </w: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odborn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professional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lastRenderedPageBreak/>
              <w:t>output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, </w:t>
            </w: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pedagogick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pedagogical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output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,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umeleck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artistic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output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,  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dokument práv duševného vlastníctva a norma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intellectual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property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rights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document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and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standard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, </w:t>
            </w: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in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other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output</w:t>
            </w:r>
          </w:p>
        </w:tc>
        <w:tc>
          <w:tcPr>
            <w:tcW w:w="0" w:type="auto"/>
            <w:shd w:val="clear" w:color="auto" w:fill="auto"/>
            <w:hideMark/>
          </w:tcPr>
          <w:p w14:paraId="4B342EA7" w14:textId="4207EEE9" w:rsidR="00FF6B5A" w:rsidRPr="00422600" w:rsidRDefault="00FF6B5A" w:rsidP="20C27B24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B0F0"/>
                <w:lang w:eastAsia="sk-SK"/>
              </w:rPr>
            </w:pPr>
            <w:r w:rsidRPr="20C27B24">
              <w:rPr>
                <w:rFonts w:ascii="Calibri" w:eastAsia="Times New Roman" w:hAnsi="Calibri" w:cs="Times New Roman"/>
                <w:i/>
                <w:iCs/>
                <w:lang w:eastAsia="sk-SK"/>
              </w:rPr>
              <w:lastRenderedPageBreak/>
              <w:t> </w:t>
            </w:r>
            <w:r w:rsidR="00454786" w:rsidRPr="20C27B24">
              <w:rPr>
                <w:rFonts w:ascii="Calibri" w:eastAsia="Times New Roman" w:hAnsi="Calibri" w:cs="Times New Roman"/>
                <w:lang w:eastAsia="sk-SK"/>
              </w:rPr>
              <w:t>v</w:t>
            </w:r>
            <w:r w:rsidR="00422600" w:rsidRPr="20C27B24">
              <w:rPr>
                <w:rFonts w:ascii="Calibri" w:eastAsia="Times New Roman" w:hAnsi="Calibri" w:cs="Times New Roman"/>
                <w:lang w:eastAsia="sk-SK"/>
              </w:rPr>
              <w:t>edecký výstup</w:t>
            </w:r>
            <w:r w:rsidR="1D7276F1" w:rsidRPr="20C27B24">
              <w:rPr>
                <w:rFonts w:ascii="Calibri" w:eastAsia="Times New Roman" w:hAnsi="Calibri" w:cs="Times New Roman"/>
                <w:lang w:eastAsia="sk-SK"/>
              </w:rPr>
              <w:t xml:space="preserve"> / </w:t>
            </w:r>
            <w:proofErr w:type="spellStart"/>
            <w:r w:rsidR="1D7276F1" w:rsidRPr="20C27B24">
              <w:rPr>
                <w:rFonts w:ascii="Calibri" w:eastAsia="Times New Roman" w:hAnsi="Calibri" w:cs="Times New Roman"/>
                <w:lang w:eastAsia="sk-SK"/>
              </w:rPr>
              <w:t>scientific</w:t>
            </w:r>
            <w:proofErr w:type="spellEnd"/>
            <w:r w:rsidR="1D7276F1" w:rsidRPr="20C27B24">
              <w:rPr>
                <w:rFonts w:ascii="Calibri" w:eastAsia="Times New Roman" w:hAnsi="Calibri" w:cs="Times New Roman"/>
                <w:lang w:eastAsia="sk-SK"/>
              </w:rPr>
              <w:t xml:space="preserve"> output</w:t>
            </w:r>
          </w:p>
        </w:tc>
      </w:tr>
      <w:tr w:rsidR="00FF6B5A" w:rsidRPr="00FF6B5A" w14:paraId="4B342EAC" w14:textId="77777777" w:rsidTr="1F0121C8">
        <w:trPr>
          <w:trHeight w:val="51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A9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AE3F3"/>
            <w:vAlign w:val="center"/>
            <w:hideMark/>
          </w:tcPr>
          <w:p w14:paraId="4B342EAA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7. </w:t>
            </w:r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Rok vydania výstupu tvorivej činnosti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Year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publication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utput</w:t>
            </w:r>
          </w:p>
        </w:tc>
        <w:tc>
          <w:tcPr>
            <w:tcW w:w="0" w:type="auto"/>
            <w:shd w:val="clear" w:color="auto" w:fill="auto"/>
            <w:hideMark/>
          </w:tcPr>
          <w:p w14:paraId="4B342EAB" w14:textId="1A1AAAF1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  <w:r w:rsidR="00816DC1">
              <w:rPr>
                <w:rFonts w:ascii="Calibri" w:eastAsia="Times New Roman" w:hAnsi="Calibri" w:cs="Times New Roman"/>
                <w:color w:val="000000"/>
                <w:lang w:eastAsia="sk-SK"/>
              </w:rPr>
              <w:t>2</w:t>
            </w:r>
            <w:r w:rsid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024</w:t>
            </w:r>
          </w:p>
        </w:tc>
      </w:tr>
      <w:tr w:rsidR="00FF6B5A" w:rsidRPr="00FF6B5A" w14:paraId="4B342EB1" w14:textId="77777777" w:rsidTr="1F0121C8">
        <w:trPr>
          <w:trHeight w:val="66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AD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4B342EAE" w14:textId="77777777" w:rsidR="00FF6B5A" w:rsidRPr="00FF6B5A" w:rsidRDefault="00925FA9" w:rsidP="00532FE9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8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8. </w:t>
              </w:r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ID záznamu v CREPČ alebo CREUČ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r w:rsidR="00FF6B5A" w:rsidRPr="00FF6B5A">
                <w:rPr>
                  <w:rFonts w:ascii="Calibri" w:eastAsia="Times New Roman" w:hAnsi="Calibri" w:cs="Times New Roman"/>
                  <w:i/>
                  <w:iCs/>
                  <w:lang w:eastAsia="sk-SK"/>
                </w:rPr>
                <w:t>(ak je)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ID of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cor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in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entral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gistr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Publication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ctivit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(CRPA) or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entral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gistr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rtistic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ctivit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(CRAA)</w:t>
              </w:r>
            </w:hyperlink>
            <w:r w:rsidR="00532FE9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5"/>
            </w:r>
          </w:p>
        </w:tc>
        <w:tc>
          <w:tcPr>
            <w:tcW w:w="0" w:type="auto"/>
            <w:shd w:val="clear" w:color="auto" w:fill="auto"/>
            <w:hideMark/>
          </w:tcPr>
          <w:p w14:paraId="4B342EB0" w14:textId="6AE521A0" w:rsidR="002F68C9" w:rsidRPr="00FF6B5A" w:rsidRDefault="002F68C9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ID: 1588794 | </w:t>
            </w:r>
            <w:proofErr w:type="spellStart"/>
            <w:r w:rsidRPr="002F68C9">
              <w:rPr>
                <w:rFonts w:ascii="Calibri" w:eastAsia="Times New Roman" w:hAnsi="Calibri" w:cs="Times New Roman"/>
                <w:b/>
                <w:bCs/>
                <w:color w:val="000000"/>
                <w:lang w:eastAsia="sk-SK"/>
              </w:rPr>
              <w:t>Labour</w:t>
            </w:r>
            <w:proofErr w:type="spellEnd"/>
            <w:r w:rsidRPr="002F68C9">
              <w:rPr>
                <w:rFonts w:ascii="Calibri" w:eastAsia="Times New Roman" w:hAnsi="Calibri" w:cs="Times New Roman"/>
                <w:b/>
                <w:bCs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b/>
                <w:bCs/>
                <w:color w:val="000000"/>
                <w:lang w:eastAsia="sk-SK"/>
              </w:rPr>
              <w:t>law</w:t>
            </w:r>
            <w:proofErr w:type="spellEnd"/>
            <w:r w:rsidRPr="002F68C9">
              <w:rPr>
                <w:rFonts w:ascii="Calibri" w:eastAsia="Times New Roman" w:hAnsi="Calibri" w:cs="Times New Roman"/>
                <w:b/>
                <w:bCs/>
                <w:color w:val="000000"/>
                <w:lang w:eastAsia="sk-SK"/>
              </w:rPr>
              <w:t xml:space="preserve"> in Slovakia</w:t>
            </w:r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[textový dokument (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print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)] [elektronický dokument] [monografia] / Križan, Viktor (Autor) (100%). – 3.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aktual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. vyd. –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Alphen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aan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den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Rijn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(Holandsko) :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Wolters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Kluwer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.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Kluwer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Law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International, 2024. – 248 s. [tlačená forma] [online]. – [recenzované]. – ISBN 978-94-035-0999-0. – ISBN (elektronické) 978-94-035-1009-5. – ISBN (elektronické) 978-94-035-1019-4</w:t>
            </w:r>
          </w:p>
        </w:tc>
      </w:tr>
      <w:tr w:rsidR="00FF6B5A" w:rsidRPr="00FF6B5A" w14:paraId="4B342EB5" w14:textId="77777777" w:rsidTr="1F0121C8">
        <w:trPr>
          <w:trHeight w:val="525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B2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4B342EB3" w14:textId="77777777" w:rsidR="00FF6B5A" w:rsidRPr="00FF6B5A" w:rsidRDefault="00925FA9" w:rsidP="00532FE9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9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9. </w:t>
              </w:r>
              <w:proofErr w:type="spellStart"/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Hyperlink</w:t>
              </w:r>
              <w:proofErr w:type="spellEnd"/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 xml:space="preserve"> na záznam v CREPČ alebo CREUČ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Hyperlink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cor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in CRPA or CRAA </w:t>
              </w:r>
            </w:hyperlink>
            <w:r w:rsidR="00532FE9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6"/>
            </w:r>
          </w:p>
        </w:tc>
        <w:tc>
          <w:tcPr>
            <w:tcW w:w="0" w:type="auto"/>
            <w:shd w:val="clear" w:color="auto" w:fill="auto"/>
            <w:hideMark/>
          </w:tcPr>
          <w:p w14:paraId="4B342EB4" w14:textId="07BBCB23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  <w:r w:rsidR="002F68C9"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https://repco.truni.sk/?fn=detailBiblioForm&amp;sid=B91108598CC4B84B202814F148AB</w:t>
            </w:r>
          </w:p>
        </w:tc>
      </w:tr>
      <w:tr w:rsidR="00C86832" w:rsidRPr="00FF6B5A" w14:paraId="4B342EB9" w14:textId="77777777" w:rsidTr="1F0121C8">
        <w:trPr>
          <w:trHeight w:val="525"/>
        </w:trPr>
        <w:tc>
          <w:tcPr>
            <w:tcW w:w="0" w:type="auto"/>
            <w:shd w:val="clear" w:color="auto" w:fill="auto"/>
            <w:vAlign w:val="bottom"/>
          </w:tcPr>
          <w:p w14:paraId="4B342EB6" w14:textId="77777777" w:rsidR="00C86832" w:rsidRPr="00FF6B5A" w:rsidRDefault="00C86832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</w:tcPr>
          <w:p w14:paraId="4B342EB7" w14:textId="77777777" w:rsidR="00C86832" w:rsidRDefault="00C86832" w:rsidP="00532FE9">
            <w:pPr>
              <w:spacing w:after="0" w:line="240" w:lineRule="auto"/>
            </w:pPr>
          </w:p>
        </w:tc>
        <w:tc>
          <w:tcPr>
            <w:tcW w:w="0" w:type="auto"/>
            <w:shd w:val="clear" w:color="auto" w:fill="auto"/>
          </w:tcPr>
          <w:p w14:paraId="4B342EB8" w14:textId="77777777" w:rsidR="00C86832" w:rsidRPr="00FF6B5A" w:rsidRDefault="00C86832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</w:tr>
      <w:tr w:rsidR="00FF6B5A" w:rsidRPr="00FF6B5A" w14:paraId="4B342EBE" w14:textId="77777777" w:rsidTr="1F0121C8">
        <w:trPr>
          <w:trHeight w:val="1065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BA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 w:val="restart"/>
            <w:shd w:val="clear" w:color="auto" w:fill="DAE3F3"/>
            <w:textDirection w:val="btLr"/>
            <w:vAlign w:val="center"/>
            <w:hideMark/>
          </w:tcPr>
          <w:p w14:paraId="4B342EBB" w14:textId="77777777" w:rsidR="00FF6B5A" w:rsidRPr="00FF6B5A" w:rsidRDefault="00FF6B5A" w:rsidP="00FF6B5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Charakteristika výstupu, ktorý nie je registrovaný v CREPČ alebo CREUČ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utput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a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no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registered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in CRPA or CRAA</w:t>
            </w:r>
          </w:p>
        </w:tc>
        <w:tc>
          <w:tcPr>
            <w:tcW w:w="0" w:type="auto"/>
            <w:shd w:val="clear" w:color="auto" w:fill="D9E1F2"/>
            <w:vAlign w:val="center"/>
            <w:hideMark/>
          </w:tcPr>
          <w:p w14:paraId="4B342EBC" w14:textId="77777777" w:rsidR="00FF6B5A" w:rsidRPr="00FF6B5A" w:rsidRDefault="00925FA9" w:rsidP="00532FE9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20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10. </w:t>
              </w:r>
              <w:proofErr w:type="spellStart"/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Hyperlink</w:t>
              </w:r>
              <w:proofErr w:type="spellEnd"/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 xml:space="preserve"> na záznam v inom verejne prístupnom registri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, katalógu výstupov tvorivých činností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Hyperlink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cor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in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nother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publicl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ccessibl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register,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atalogu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search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rtistic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/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ther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utput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</w:hyperlink>
            <w:r w:rsidR="00532FE9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7"/>
            </w:r>
          </w:p>
        </w:tc>
        <w:tc>
          <w:tcPr>
            <w:tcW w:w="0" w:type="auto"/>
            <w:shd w:val="clear" w:color="auto" w:fill="auto"/>
            <w:hideMark/>
          </w:tcPr>
          <w:p w14:paraId="4B342EBD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</w:p>
        </w:tc>
      </w:tr>
      <w:tr w:rsidR="00FF6B5A" w:rsidRPr="00FF6B5A" w14:paraId="4B342EC3" w14:textId="77777777" w:rsidTr="1F0121C8">
        <w:trPr>
          <w:trHeight w:val="1515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BF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4B342EC0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AE3F3"/>
            <w:vAlign w:val="center"/>
            <w:hideMark/>
          </w:tcPr>
          <w:p w14:paraId="4B342EC1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1. Charakteristika výstupu vo formáte bibliografického záznamu CREPČ alebo CREUČ, ak výstup nie je vo verejne prístupnom 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lastRenderedPageBreak/>
              <w:t xml:space="preserve">registri alebo katalógu výstupov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utput in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forma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CRPA or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CRAA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bibliographic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record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,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utput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no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vailabl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in a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publicly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ccessibl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register or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atalogu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s</w:t>
            </w:r>
            <w:proofErr w:type="spellEnd"/>
          </w:p>
        </w:tc>
        <w:tc>
          <w:tcPr>
            <w:tcW w:w="0" w:type="auto"/>
            <w:shd w:val="clear" w:color="auto" w:fill="auto"/>
            <w:hideMark/>
          </w:tcPr>
          <w:p w14:paraId="4B342EC2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lastRenderedPageBreak/>
              <w:t> </w:t>
            </w:r>
            <w:r w:rsidR="00422600">
              <w:rPr>
                <w:rFonts w:ascii="Calibri" w:eastAsia="Times New Roman" w:hAnsi="Calibri" w:cs="Times New Roman"/>
                <w:color w:val="000000"/>
                <w:lang w:eastAsia="sk-SK"/>
              </w:rPr>
              <w:t>x</w:t>
            </w:r>
          </w:p>
        </w:tc>
      </w:tr>
      <w:tr w:rsidR="00FF6B5A" w:rsidRPr="00FF6B5A" w14:paraId="4B342EC8" w14:textId="77777777" w:rsidTr="1F0121C8">
        <w:trPr>
          <w:trHeight w:val="129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C4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4B342EC5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9E1F2"/>
            <w:vAlign w:val="center"/>
            <w:hideMark/>
          </w:tcPr>
          <w:p w14:paraId="4B342EC6" w14:textId="77777777" w:rsidR="00FF6B5A" w:rsidRPr="00FF6B5A" w:rsidRDefault="00925FA9" w:rsidP="00087B3E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21" w:anchor="Expl.OCA12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12. Typ výstupu (ak nie je výstup registrovaný v CREPČ alebo CREUČ) / Type of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utput (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i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utput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i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not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gister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in CRPA or CRAA)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br/>
              </w:r>
            </w:hyperlink>
          </w:p>
        </w:tc>
        <w:tc>
          <w:tcPr>
            <w:tcW w:w="0" w:type="auto"/>
            <w:shd w:val="clear" w:color="auto" w:fill="auto"/>
            <w:hideMark/>
          </w:tcPr>
          <w:p w14:paraId="4B342EC7" w14:textId="77777777" w:rsidR="00FF6B5A" w:rsidRPr="00087B3E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Cs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 </w:t>
            </w:r>
            <w:r w:rsidR="00087B3E" w:rsidRPr="00087B3E">
              <w:rPr>
                <w:rFonts w:ascii="Calibri" w:eastAsia="Times New Roman" w:hAnsi="Calibri" w:cs="Times New Roman"/>
                <w:iCs/>
                <w:color w:val="000000"/>
                <w:lang w:eastAsia="sk-SK"/>
              </w:rPr>
              <w:t>x</w:t>
            </w:r>
          </w:p>
        </w:tc>
      </w:tr>
      <w:tr w:rsidR="00FF6B5A" w:rsidRPr="00FF6B5A" w14:paraId="4B342ECD" w14:textId="77777777" w:rsidTr="1F0121C8">
        <w:trPr>
          <w:trHeight w:val="111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C9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4B342ECA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AE3F3"/>
            <w:vAlign w:val="center"/>
            <w:hideMark/>
          </w:tcPr>
          <w:p w14:paraId="4B342ECB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3. </w:t>
            </w:r>
            <w:proofErr w:type="spellStart"/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Hyperlink</w:t>
            </w:r>
            <w:proofErr w:type="spellEnd"/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 xml:space="preserve"> na stránku, na ktorej je výstup sprístupnený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(úplný text, iná dokumentácia a podobne)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Hyperlink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to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webpag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wher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utput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vailabl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(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full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text,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documentation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, etc.)</w:t>
            </w:r>
          </w:p>
        </w:tc>
        <w:tc>
          <w:tcPr>
            <w:tcW w:w="0" w:type="auto"/>
            <w:shd w:val="clear" w:color="auto" w:fill="auto"/>
            <w:hideMark/>
          </w:tcPr>
          <w:p w14:paraId="4B342ECC" w14:textId="1C30A530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</w:tr>
      <w:tr w:rsidR="00FF6B5A" w:rsidRPr="00FF6B5A" w14:paraId="4B342ED2" w14:textId="77777777" w:rsidTr="1F0121C8">
        <w:trPr>
          <w:trHeight w:val="765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CE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4B342ECF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AE3F3"/>
            <w:vAlign w:val="center"/>
            <w:hideMark/>
          </w:tcPr>
          <w:p w14:paraId="4B342ED0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4. </w:t>
            </w:r>
            <w:r w:rsidRPr="00422600">
              <w:rPr>
                <w:rFonts w:ascii="Calibri" w:eastAsia="Times New Roman" w:hAnsi="Calibri" w:cs="Times New Roman"/>
                <w:color w:val="000000"/>
                <w:lang w:eastAsia="sk-SK"/>
              </w:rPr>
              <w:t>Charakteristika autorského vkladu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uthor'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ontribution</w:t>
            </w:r>
            <w:proofErr w:type="spellEnd"/>
          </w:p>
        </w:tc>
        <w:tc>
          <w:tcPr>
            <w:tcW w:w="0" w:type="auto"/>
            <w:shd w:val="clear" w:color="auto" w:fill="auto"/>
            <w:hideMark/>
          </w:tcPr>
          <w:p w14:paraId="4B342ED1" w14:textId="77777777" w:rsidR="00FF6B5A" w:rsidRPr="00FF6B5A" w:rsidRDefault="00422600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x</w:t>
            </w:r>
            <w:r w:rsidR="00FF6B5A"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</w:p>
        </w:tc>
      </w:tr>
      <w:tr w:rsidR="00FF6B5A" w:rsidRPr="00FF6B5A" w14:paraId="4B342ED8" w14:textId="77777777" w:rsidTr="1F0121C8">
        <w:trPr>
          <w:trHeight w:val="231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D3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4B342ED4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9E1F2"/>
            <w:vAlign w:val="center"/>
            <w:hideMark/>
          </w:tcPr>
          <w:p w14:paraId="4B342ED5" w14:textId="77777777" w:rsidR="00FF6B5A" w:rsidRPr="00FF6B5A" w:rsidRDefault="00925FA9" w:rsidP="00532FE9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22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15. </w:t>
              </w:r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Anotácia výstupu s kontextovými informáciami týkajúcimi sa opisu tvorivého procesu a obsahu tvorivej činnosti a pod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.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nnotation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utput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with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ontextual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information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oncerning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description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reativ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proces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and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ontent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lastRenderedPageBreak/>
                <w:t>research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/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rtistic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/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ther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ctivit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, etc. </w:t>
              </w:r>
              <w:r w:rsidR="00532FE9">
                <w:rPr>
                  <w:rStyle w:val="Odkaznapoznmkupodiarou"/>
                  <w:rFonts w:ascii="Calibri" w:eastAsia="Times New Roman" w:hAnsi="Calibri" w:cs="Times New Roman"/>
                  <w:lang w:eastAsia="sk-SK"/>
                </w:rPr>
                <w:footnoteReference w:id="8"/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br w:type="page"/>
              </w:r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Rozsah do 200 slov v slovenskom jazyku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Rang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up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to 200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word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in Slovak</w:t>
              </w:r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br w:type="page"/>
                <w:t xml:space="preserve">Rozsah do 200 slov v anglickom jazyku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Rang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up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to 200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word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in English </w:t>
              </w:r>
            </w:hyperlink>
          </w:p>
        </w:tc>
        <w:tc>
          <w:tcPr>
            <w:tcW w:w="0" w:type="auto"/>
            <w:shd w:val="clear" w:color="auto" w:fill="auto"/>
          </w:tcPr>
          <w:p w14:paraId="4B342ED7" w14:textId="77777777" w:rsidR="00422600" w:rsidRPr="00FF6B5A" w:rsidRDefault="00422600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</w:tr>
      <w:tr w:rsidR="00292B6F" w:rsidRPr="00FF6B5A" w14:paraId="4B342EDC" w14:textId="77777777" w:rsidTr="1F0121C8">
        <w:trPr>
          <w:trHeight w:val="915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D9" w14:textId="77777777" w:rsidR="00292B6F" w:rsidRPr="00FF6B5A" w:rsidRDefault="00292B6F" w:rsidP="00292B6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4B342EDA" w14:textId="77777777" w:rsidR="00292B6F" w:rsidRPr="00FF6B5A" w:rsidRDefault="00925FA9" w:rsidP="00292B6F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23" w:anchor="'poznamky_explanatory notes'!A1" w:history="1">
              <w:r w:rsidR="00292B6F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16. </w:t>
              </w:r>
              <w:r w:rsidR="00292B6F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Anotácia výstupu v anglickom jazyku</w:t>
              </w:r>
              <w:r w:rsidR="00292B6F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292B6F" w:rsidRPr="00FF6B5A">
                <w:rPr>
                  <w:rFonts w:ascii="Calibri" w:eastAsia="Times New Roman" w:hAnsi="Calibri" w:cs="Times New Roman"/>
                  <w:lang w:eastAsia="sk-SK"/>
                </w:rPr>
                <w:t>Annotation</w:t>
              </w:r>
              <w:proofErr w:type="spellEnd"/>
              <w:r w:rsidR="00292B6F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292B6F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292B6F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utput in English </w:t>
              </w:r>
              <w:r w:rsidR="00292B6F">
                <w:rPr>
                  <w:rStyle w:val="Odkaznapoznmkupodiarou"/>
                  <w:rFonts w:ascii="Calibri" w:eastAsia="Times New Roman" w:hAnsi="Calibri" w:cs="Times New Roman"/>
                  <w:lang w:eastAsia="sk-SK"/>
                </w:rPr>
                <w:footnoteReference w:id="9"/>
              </w:r>
              <w:r w:rsidR="00292B6F" w:rsidRPr="00FF6B5A">
                <w:rPr>
                  <w:rFonts w:ascii="Calibri" w:eastAsia="Times New Roman" w:hAnsi="Calibri" w:cs="Times New Roman"/>
                  <w:lang w:eastAsia="sk-SK"/>
                </w:rPr>
                <w:br w:type="page"/>
              </w:r>
              <w:r w:rsidR="00292B6F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Rozsah do 200 slov / </w:t>
              </w:r>
              <w:proofErr w:type="spellStart"/>
              <w:r w:rsidR="00292B6F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Range</w:t>
              </w:r>
              <w:proofErr w:type="spellEnd"/>
              <w:r w:rsidR="00292B6F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</w:t>
              </w:r>
              <w:proofErr w:type="spellStart"/>
              <w:r w:rsidR="00292B6F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up</w:t>
              </w:r>
              <w:proofErr w:type="spellEnd"/>
              <w:r w:rsidR="00292B6F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to 200 </w:t>
              </w:r>
              <w:proofErr w:type="spellStart"/>
              <w:r w:rsidR="00292B6F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words</w:t>
              </w:r>
              <w:proofErr w:type="spellEnd"/>
            </w:hyperlink>
          </w:p>
        </w:tc>
        <w:tc>
          <w:tcPr>
            <w:tcW w:w="0" w:type="auto"/>
            <w:shd w:val="clear" w:color="auto" w:fill="auto"/>
            <w:hideMark/>
          </w:tcPr>
          <w:p w14:paraId="53779C2A" w14:textId="77777777" w:rsidR="002F68C9" w:rsidRPr="002F68C9" w:rsidRDefault="002F68C9" w:rsidP="002F68C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Derived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from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renowned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multi-volume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International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Encyclopaedia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Laws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,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this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monograph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n Slovakia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not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only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describes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and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analyses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legal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aspects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labour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relations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,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but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also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examines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labour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relations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practices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and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developing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trends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.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It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provides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a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survey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subject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that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is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both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usefully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brief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and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sufficiently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detailed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to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answer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most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questions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likely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to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arise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in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any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pertinent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legal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setting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.</w:t>
            </w:r>
          </w:p>
          <w:p w14:paraId="1E14FED4" w14:textId="4362BA22" w:rsidR="002F68C9" w:rsidRPr="002F68C9" w:rsidRDefault="002F68C9" w:rsidP="002F68C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Both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individual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and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collective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labour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relations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are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covered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in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ample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detail,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with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attention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to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such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underlying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and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pervasive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factors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as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employment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contracts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,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suspension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contracts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, </w:t>
            </w:r>
            <w:proofErr w:type="spellStart"/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dismissal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laws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, and </w:t>
            </w:r>
            <w:proofErr w:type="spellStart"/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covenants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non-competition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, as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well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as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international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private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law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.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author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provides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a </w:t>
            </w:r>
            <w:proofErr w:type="spellStart"/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comprehensive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overview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rules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governing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hours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and </w:t>
            </w:r>
            <w:proofErr w:type="spellStart"/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wages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, </w:t>
            </w:r>
            <w:proofErr w:type="spellStart"/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benefits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, </w:t>
            </w:r>
            <w:proofErr w:type="spellStart"/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intellectual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property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implications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, </w:t>
            </w:r>
            <w:proofErr w:type="spellStart"/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trade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union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activity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, </w:t>
            </w:r>
            <w:proofErr w:type="spellStart"/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employers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’ </w:t>
            </w:r>
            <w:proofErr w:type="spellStart"/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associations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, </w:t>
            </w:r>
            <w:proofErr w:type="spellStart"/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workers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’ </w:t>
            </w:r>
            <w:proofErr w:type="spellStart"/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participation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, </w:t>
            </w:r>
            <w:proofErr w:type="spellStart"/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collective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bargaining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, </w:t>
            </w:r>
            <w:proofErr w:type="spellStart"/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industrial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disputes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, and </w:t>
            </w:r>
            <w:proofErr w:type="spellStart"/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other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related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matters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.</w:t>
            </w:r>
          </w:p>
          <w:p w14:paraId="4B342EDB" w14:textId="65DE20B3" w:rsidR="00292B6F" w:rsidRPr="00FF6B5A" w:rsidRDefault="002F68C9" w:rsidP="002F68C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Building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n a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clear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overview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labour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law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and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labour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relations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,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book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offers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practical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guidance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n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which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sound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preliminary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decisions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may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be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based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.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It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will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find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a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ready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readership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among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lawyers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representing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parties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with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interests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in Slovakia, and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academics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and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researchers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will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appreciate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its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value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in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study of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comparative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trends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in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laws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affecting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labour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and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labour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relations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/>
                <w:lang w:eastAsia="sk-SK"/>
              </w:rPr>
              <w:t>.</w:t>
            </w:r>
          </w:p>
        </w:tc>
      </w:tr>
      <w:tr w:rsidR="00292B6F" w:rsidRPr="00FF6B5A" w14:paraId="4B342EE1" w14:textId="77777777" w:rsidTr="1F0121C8">
        <w:trPr>
          <w:trHeight w:val="81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DD" w14:textId="77777777" w:rsidR="00292B6F" w:rsidRPr="00FF6B5A" w:rsidRDefault="00292B6F" w:rsidP="00292B6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AE3F3"/>
            <w:vAlign w:val="center"/>
            <w:hideMark/>
          </w:tcPr>
          <w:p w14:paraId="4B342EDE" w14:textId="77777777" w:rsidR="00292B6F" w:rsidRPr="00FF6B5A" w:rsidRDefault="00292B6F" w:rsidP="00292B6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7. </w:t>
            </w:r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Zoznam najviac 5 najvýznamnejších ohlasov na výstup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 / List of maximum 5 most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significan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itation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orresponding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to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utput 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br/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Rozsah do 200 slov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</w:p>
        </w:tc>
        <w:tc>
          <w:tcPr>
            <w:tcW w:w="0" w:type="auto"/>
            <w:shd w:val="clear" w:color="auto" w:fill="auto"/>
            <w:hideMark/>
          </w:tcPr>
          <w:p w14:paraId="4B342EE0" w14:textId="77777777" w:rsidR="00292B6F" w:rsidRPr="00FF6B5A" w:rsidRDefault="00292B6F" w:rsidP="00292B6F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</w:tr>
      <w:tr w:rsidR="00292B6F" w:rsidRPr="00FF6B5A" w14:paraId="4B342EE5" w14:textId="77777777" w:rsidTr="1F0121C8">
        <w:trPr>
          <w:trHeight w:val="117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E2" w14:textId="77777777" w:rsidR="00292B6F" w:rsidRPr="00FF6B5A" w:rsidRDefault="00292B6F" w:rsidP="00292B6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AE3F3"/>
            <w:vAlign w:val="center"/>
            <w:hideMark/>
          </w:tcPr>
          <w:p w14:paraId="4B342EE3" w14:textId="77777777" w:rsidR="00292B6F" w:rsidRPr="00FF6B5A" w:rsidRDefault="00292B6F" w:rsidP="00292B6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8. </w:t>
            </w:r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Charakteristika dopadu výstupu na spoločensko-hospodársku prax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'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mpac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n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socio-economic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practic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br/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lastRenderedPageBreak/>
              <w:t xml:space="preserve">Rozsah do 200 slov v slovenskom jazyku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in Slovak</w:t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br/>
              <w:t xml:space="preserve">Rozsah do 200 slov v anglickom jazyku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in English</w:t>
            </w:r>
          </w:p>
        </w:tc>
        <w:tc>
          <w:tcPr>
            <w:tcW w:w="0" w:type="auto"/>
            <w:shd w:val="clear" w:color="auto" w:fill="auto"/>
            <w:hideMark/>
          </w:tcPr>
          <w:p w14:paraId="48480AC9" w14:textId="701AB173" w:rsidR="00292B6F" w:rsidRPr="00FF6B5A" w:rsidRDefault="002F68C9" w:rsidP="1F0121C8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</w:pPr>
            <w:r w:rsidRPr="002F68C9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lastRenderedPageBreak/>
              <w:t xml:space="preserve">Publikácia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>Labour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>Law</w:t>
            </w:r>
            <w:proofErr w:type="spellEnd"/>
            <w:r w:rsidRPr="002F68C9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 xml:space="preserve"> in Slovakia predstavuje významný príspevok pre spoločensko-hospodársku prax, pretože komplexne a systematicky spracúva právnu úpravu pracovnoprávnych vzťahov v Slovenskej republike. Monografia poskytuje nielen právny výklad, ale aj analýzu trendov, čím pomáha zamestnávateľom, odborovým zväzom, poradenským spoločnostiam a štátnym inštitúciám správne reagovať na dynamické zmeny pracovného prostredia. Vďaka praktickým usmerneniam umožňuje efektívnejšie nastavovať pracovné </w:t>
            </w:r>
            <w:r w:rsidRPr="002F68C9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lastRenderedPageBreak/>
              <w:t>podmienky, znižovať právnu neistotu a predchádzať sporom. Dôležitý je aj jej komparatívny rozmer, ktorý uľahčuje zahraničným investorom a medzinárodným firmám orientáciu v slovenskom pracovnom práve. Publikácia tak podporuje transparentnosť a predvídateľnosť podnikateľského prostredia, čím má pozitívny dopad na hospodársku stabilitu a sociálny dialóg v krajine.</w:t>
            </w:r>
            <w:r w:rsidR="00772D92">
              <w:t xml:space="preserve"> /</w:t>
            </w:r>
          </w:p>
          <w:p w14:paraId="4B342EE4" w14:textId="06519EB5" w:rsidR="00292B6F" w:rsidRPr="00667939" w:rsidRDefault="002F68C9" w:rsidP="00292B6F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</w:pPr>
            <w:proofErr w:type="spellStart"/>
            <w:r w:rsidRPr="002F68C9">
              <w:rPr>
                <w:i/>
              </w:rPr>
              <w:t>The</w:t>
            </w:r>
            <w:proofErr w:type="spellEnd"/>
            <w:r w:rsidRPr="002F68C9">
              <w:rPr>
                <w:i/>
              </w:rPr>
              <w:t xml:space="preserve"> </w:t>
            </w:r>
            <w:proofErr w:type="spellStart"/>
            <w:r w:rsidRPr="002F68C9">
              <w:rPr>
                <w:i/>
              </w:rPr>
              <w:t>publication</w:t>
            </w:r>
            <w:proofErr w:type="spellEnd"/>
            <w:r w:rsidRPr="002F68C9">
              <w:rPr>
                <w:i/>
              </w:rPr>
              <w:t xml:space="preserve"> </w:t>
            </w:r>
            <w:proofErr w:type="spellStart"/>
            <w:r w:rsidRPr="002F68C9">
              <w:rPr>
                <w:i/>
              </w:rPr>
              <w:t>Labour</w:t>
            </w:r>
            <w:proofErr w:type="spellEnd"/>
            <w:r w:rsidRPr="002F68C9">
              <w:rPr>
                <w:i/>
              </w:rPr>
              <w:t xml:space="preserve"> </w:t>
            </w:r>
            <w:proofErr w:type="spellStart"/>
            <w:r w:rsidRPr="002F68C9">
              <w:rPr>
                <w:i/>
              </w:rPr>
              <w:t>Law</w:t>
            </w:r>
            <w:proofErr w:type="spellEnd"/>
            <w:r w:rsidRPr="002F68C9">
              <w:rPr>
                <w:i/>
              </w:rPr>
              <w:t xml:space="preserve"> in Slovakia </w:t>
            </w:r>
            <w:proofErr w:type="spellStart"/>
            <w:r w:rsidRPr="002F68C9">
              <w:rPr>
                <w:i/>
              </w:rPr>
              <w:t>represents</w:t>
            </w:r>
            <w:proofErr w:type="spellEnd"/>
            <w:r w:rsidRPr="002F68C9">
              <w:rPr>
                <w:i/>
              </w:rPr>
              <w:t xml:space="preserve"> a </w:t>
            </w:r>
            <w:proofErr w:type="spellStart"/>
            <w:r w:rsidRPr="002F68C9">
              <w:rPr>
                <w:i/>
              </w:rPr>
              <w:t>significant</w:t>
            </w:r>
            <w:proofErr w:type="spellEnd"/>
            <w:r w:rsidRPr="002F68C9">
              <w:rPr>
                <w:i/>
              </w:rPr>
              <w:t xml:space="preserve"> </w:t>
            </w:r>
            <w:proofErr w:type="spellStart"/>
            <w:r w:rsidRPr="002F68C9">
              <w:rPr>
                <w:i/>
              </w:rPr>
              <w:t>contribution</w:t>
            </w:r>
            <w:proofErr w:type="spellEnd"/>
            <w:r w:rsidRPr="002F68C9">
              <w:rPr>
                <w:i/>
              </w:rPr>
              <w:t xml:space="preserve"> to </w:t>
            </w:r>
            <w:proofErr w:type="spellStart"/>
            <w:r w:rsidRPr="002F68C9">
              <w:rPr>
                <w:i/>
              </w:rPr>
              <w:t>socio-economic</w:t>
            </w:r>
            <w:proofErr w:type="spellEnd"/>
            <w:r w:rsidRPr="002F68C9">
              <w:rPr>
                <w:i/>
              </w:rPr>
              <w:t xml:space="preserve"> </w:t>
            </w:r>
            <w:proofErr w:type="spellStart"/>
            <w:r w:rsidRPr="002F68C9">
              <w:rPr>
                <w:i/>
              </w:rPr>
              <w:t>practice</w:t>
            </w:r>
            <w:proofErr w:type="spellEnd"/>
            <w:r w:rsidRPr="002F68C9">
              <w:rPr>
                <w:i/>
              </w:rPr>
              <w:t xml:space="preserve">, as </w:t>
            </w:r>
            <w:proofErr w:type="spellStart"/>
            <w:r w:rsidRPr="002F68C9">
              <w:rPr>
                <w:i/>
              </w:rPr>
              <w:t>it</w:t>
            </w:r>
            <w:proofErr w:type="spellEnd"/>
            <w:r w:rsidRPr="002F68C9">
              <w:rPr>
                <w:i/>
              </w:rPr>
              <w:t xml:space="preserve"> </w:t>
            </w:r>
            <w:proofErr w:type="spellStart"/>
            <w:r w:rsidRPr="002F68C9">
              <w:rPr>
                <w:i/>
              </w:rPr>
              <w:t>comprehensively</w:t>
            </w:r>
            <w:proofErr w:type="spellEnd"/>
            <w:r w:rsidRPr="002F68C9">
              <w:rPr>
                <w:i/>
              </w:rPr>
              <w:t xml:space="preserve"> and </w:t>
            </w:r>
            <w:proofErr w:type="spellStart"/>
            <w:r w:rsidRPr="002F68C9">
              <w:rPr>
                <w:i/>
              </w:rPr>
              <w:t>systematically</w:t>
            </w:r>
            <w:proofErr w:type="spellEnd"/>
            <w:r w:rsidRPr="002F68C9">
              <w:rPr>
                <w:i/>
              </w:rPr>
              <w:t xml:space="preserve"> </w:t>
            </w:r>
            <w:proofErr w:type="spellStart"/>
            <w:r w:rsidRPr="002F68C9">
              <w:rPr>
                <w:i/>
              </w:rPr>
              <w:t>addresses</w:t>
            </w:r>
            <w:proofErr w:type="spellEnd"/>
            <w:r w:rsidRPr="002F68C9">
              <w:rPr>
                <w:i/>
              </w:rPr>
              <w:t xml:space="preserve"> </w:t>
            </w:r>
            <w:proofErr w:type="spellStart"/>
            <w:r w:rsidRPr="002F68C9">
              <w:rPr>
                <w:i/>
              </w:rPr>
              <w:t>the</w:t>
            </w:r>
            <w:proofErr w:type="spellEnd"/>
            <w:r w:rsidRPr="002F68C9">
              <w:rPr>
                <w:i/>
              </w:rPr>
              <w:t xml:space="preserve"> </w:t>
            </w:r>
            <w:proofErr w:type="spellStart"/>
            <w:r w:rsidRPr="002F68C9">
              <w:rPr>
                <w:i/>
              </w:rPr>
              <w:t>legal</w:t>
            </w:r>
            <w:proofErr w:type="spellEnd"/>
            <w:r w:rsidRPr="002F68C9">
              <w:rPr>
                <w:i/>
              </w:rPr>
              <w:t xml:space="preserve"> </w:t>
            </w:r>
            <w:proofErr w:type="spellStart"/>
            <w:r w:rsidRPr="002F68C9">
              <w:rPr>
                <w:i/>
              </w:rPr>
              <w:t>regulation</w:t>
            </w:r>
            <w:proofErr w:type="spellEnd"/>
            <w:r w:rsidRPr="002F68C9">
              <w:rPr>
                <w:i/>
              </w:rPr>
              <w:t xml:space="preserve"> of </w:t>
            </w:r>
            <w:proofErr w:type="spellStart"/>
            <w:r w:rsidRPr="002F68C9">
              <w:rPr>
                <w:i/>
              </w:rPr>
              <w:t>labour</w:t>
            </w:r>
            <w:proofErr w:type="spellEnd"/>
            <w:r w:rsidRPr="002F68C9">
              <w:rPr>
                <w:i/>
              </w:rPr>
              <w:t xml:space="preserve"> </w:t>
            </w:r>
            <w:proofErr w:type="spellStart"/>
            <w:r w:rsidRPr="002F68C9">
              <w:rPr>
                <w:i/>
              </w:rPr>
              <w:t>relations</w:t>
            </w:r>
            <w:proofErr w:type="spellEnd"/>
            <w:r w:rsidRPr="002F68C9">
              <w:rPr>
                <w:i/>
              </w:rPr>
              <w:t xml:space="preserve"> in </w:t>
            </w:r>
            <w:proofErr w:type="spellStart"/>
            <w:r w:rsidRPr="002F68C9">
              <w:rPr>
                <w:i/>
              </w:rPr>
              <w:t>the</w:t>
            </w:r>
            <w:proofErr w:type="spellEnd"/>
            <w:r w:rsidRPr="002F68C9">
              <w:rPr>
                <w:i/>
              </w:rPr>
              <w:t xml:space="preserve"> Slovak </w:t>
            </w:r>
            <w:proofErr w:type="spellStart"/>
            <w:r w:rsidRPr="002F68C9">
              <w:rPr>
                <w:i/>
              </w:rPr>
              <w:t>Republic</w:t>
            </w:r>
            <w:proofErr w:type="spellEnd"/>
            <w:r w:rsidRPr="002F68C9">
              <w:rPr>
                <w:i/>
              </w:rPr>
              <w:t xml:space="preserve">. </w:t>
            </w:r>
            <w:proofErr w:type="spellStart"/>
            <w:r w:rsidRPr="002F68C9">
              <w:rPr>
                <w:i/>
              </w:rPr>
              <w:t>The</w:t>
            </w:r>
            <w:proofErr w:type="spellEnd"/>
            <w:r w:rsidRPr="002F68C9">
              <w:rPr>
                <w:i/>
              </w:rPr>
              <w:t xml:space="preserve"> </w:t>
            </w:r>
            <w:proofErr w:type="spellStart"/>
            <w:r w:rsidRPr="002F68C9">
              <w:rPr>
                <w:i/>
              </w:rPr>
              <w:t>monograph</w:t>
            </w:r>
            <w:proofErr w:type="spellEnd"/>
            <w:r w:rsidRPr="002F68C9">
              <w:rPr>
                <w:i/>
              </w:rPr>
              <w:t xml:space="preserve"> </w:t>
            </w:r>
            <w:proofErr w:type="spellStart"/>
            <w:r w:rsidRPr="002F68C9">
              <w:rPr>
                <w:i/>
              </w:rPr>
              <w:t>provides</w:t>
            </w:r>
            <w:proofErr w:type="spellEnd"/>
            <w:r w:rsidRPr="002F68C9">
              <w:rPr>
                <w:i/>
              </w:rPr>
              <w:t xml:space="preserve"> </w:t>
            </w:r>
            <w:proofErr w:type="spellStart"/>
            <w:r w:rsidRPr="002F68C9">
              <w:rPr>
                <w:i/>
              </w:rPr>
              <w:t>not</w:t>
            </w:r>
            <w:proofErr w:type="spellEnd"/>
            <w:r w:rsidRPr="002F68C9">
              <w:rPr>
                <w:i/>
              </w:rPr>
              <w:t xml:space="preserve"> </w:t>
            </w:r>
            <w:proofErr w:type="spellStart"/>
            <w:r w:rsidRPr="002F68C9">
              <w:rPr>
                <w:i/>
              </w:rPr>
              <w:t>only</w:t>
            </w:r>
            <w:proofErr w:type="spellEnd"/>
            <w:r w:rsidRPr="002F68C9">
              <w:rPr>
                <w:i/>
              </w:rPr>
              <w:t xml:space="preserve"> </w:t>
            </w:r>
            <w:proofErr w:type="spellStart"/>
            <w:r w:rsidRPr="002F68C9">
              <w:rPr>
                <w:i/>
              </w:rPr>
              <w:t>legal</w:t>
            </w:r>
            <w:proofErr w:type="spellEnd"/>
            <w:r w:rsidRPr="002F68C9">
              <w:rPr>
                <w:i/>
              </w:rPr>
              <w:t xml:space="preserve"> </w:t>
            </w:r>
            <w:proofErr w:type="spellStart"/>
            <w:r w:rsidRPr="002F68C9">
              <w:rPr>
                <w:i/>
              </w:rPr>
              <w:t>interpretation</w:t>
            </w:r>
            <w:proofErr w:type="spellEnd"/>
            <w:r w:rsidRPr="002F68C9">
              <w:rPr>
                <w:i/>
              </w:rPr>
              <w:t xml:space="preserve"> </w:t>
            </w:r>
            <w:proofErr w:type="spellStart"/>
            <w:r w:rsidRPr="002F68C9">
              <w:rPr>
                <w:i/>
              </w:rPr>
              <w:t>but</w:t>
            </w:r>
            <w:proofErr w:type="spellEnd"/>
            <w:r w:rsidRPr="002F68C9">
              <w:rPr>
                <w:i/>
              </w:rPr>
              <w:t xml:space="preserve"> </w:t>
            </w:r>
            <w:proofErr w:type="spellStart"/>
            <w:r w:rsidRPr="002F68C9">
              <w:rPr>
                <w:i/>
              </w:rPr>
              <w:t>also</w:t>
            </w:r>
            <w:proofErr w:type="spellEnd"/>
            <w:r w:rsidRPr="002F68C9">
              <w:rPr>
                <w:i/>
              </w:rPr>
              <w:t xml:space="preserve"> </w:t>
            </w:r>
            <w:proofErr w:type="spellStart"/>
            <w:r w:rsidRPr="002F68C9">
              <w:rPr>
                <w:i/>
              </w:rPr>
              <w:t>an</w:t>
            </w:r>
            <w:proofErr w:type="spellEnd"/>
            <w:r w:rsidRPr="002F68C9">
              <w:rPr>
                <w:i/>
              </w:rPr>
              <w:t xml:space="preserve"> </w:t>
            </w:r>
            <w:proofErr w:type="spellStart"/>
            <w:r w:rsidRPr="002F68C9">
              <w:rPr>
                <w:i/>
              </w:rPr>
              <w:t>analysis</w:t>
            </w:r>
            <w:proofErr w:type="spellEnd"/>
            <w:r w:rsidRPr="002F68C9">
              <w:rPr>
                <w:i/>
              </w:rPr>
              <w:t xml:space="preserve"> of </w:t>
            </w:r>
            <w:proofErr w:type="spellStart"/>
            <w:r w:rsidRPr="002F68C9">
              <w:rPr>
                <w:i/>
              </w:rPr>
              <w:t>trends</w:t>
            </w:r>
            <w:proofErr w:type="spellEnd"/>
            <w:r w:rsidRPr="002F68C9">
              <w:rPr>
                <w:i/>
              </w:rPr>
              <w:t xml:space="preserve">, </w:t>
            </w:r>
            <w:proofErr w:type="spellStart"/>
            <w:r w:rsidRPr="002F68C9">
              <w:rPr>
                <w:i/>
              </w:rPr>
              <w:t>thereby</w:t>
            </w:r>
            <w:proofErr w:type="spellEnd"/>
            <w:r w:rsidRPr="002F68C9">
              <w:rPr>
                <w:i/>
              </w:rPr>
              <w:t xml:space="preserve"> </w:t>
            </w:r>
            <w:proofErr w:type="spellStart"/>
            <w:r w:rsidRPr="002F68C9">
              <w:rPr>
                <w:i/>
              </w:rPr>
              <w:t>assisting</w:t>
            </w:r>
            <w:proofErr w:type="spellEnd"/>
            <w:r w:rsidRPr="002F68C9">
              <w:rPr>
                <w:i/>
              </w:rPr>
              <w:t xml:space="preserve"> </w:t>
            </w:r>
            <w:proofErr w:type="spellStart"/>
            <w:r w:rsidRPr="002F68C9">
              <w:rPr>
                <w:i/>
              </w:rPr>
              <w:t>employers</w:t>
            </w:r>
            <w:proofErr w:type="spellEnd"/>
            <w:r w:rsidRPr="002F68C9">
              <w:rPr>
                <w:i/>
              </w:rPr>
              <w:t xml:space="preserve">, </w:t>
            </w:r>
            <w:proofErr w:type="spellStart"/>
            <w:r w:rsidRPr="002F68C9">
              <w:rPr>
                <w:i/>
              </w:rPr>
              <w:t>trade</w:t>
            </w:r>
            <w:proofErr w:type="spellEnd"/>
            <w:r w:rsidRPr="002F68C9">
              <w:rPr>
                <w:i/>
              </w:rPr>
              <w:t xml:space="preserve"> </w:t>
            </w:r>
            <w:proofErr w:type="spellStart"/>
            <w:r w:rsidRPr="002F68C9">
              <w:rPr>
                <w:i/>
              </w:rPr>
              <w:t>unions</w:t>
            </w:r>
            <w:proofErr w:type="spellEnd"/>
            <w:r w:rsidRPr="002F68C9">
              <w:rPr>
                <w:i/>
              </w:rPr>
              <w:t xml:space="preserve">, </w:t>
            </w:r>
            <w:proofErr w:type="spellStart"/>
            <w:r w:rsidRPr="002F68C9">
              <w:rPr>
                <w:i/>
              </w:rPr>
              <w:t>consulting</w:t>
            </w:r>
            <w:proofErr w:type="spellEnd"/>
            <w:r w:rsidRPr="002F68C9">
              <w:rPr>
                <w:i/>
              </w:rPr>
              <w:t xml:space="preserve"> </w:t>
            </w:r>
            <w:proofErr w:type="spellStart"/>
            <w:r w:rsidRPr="002F68C9">
              <w:rPr>
                <w:i/>
              </w:rPr>
              <w:t>companies</w:t>
            </w:r>
            <w:proofErr w:type="spellEnd"/>
            <w:r w:rsidRPr="002F68C9">
              <w:rPr>
                <w:i/>
              </w:rPr>
              <w:t xml:space="preserve">, and state </w:t>
            </w:r>
            <w:proofErr w:type="spellStart"/>
            <w:r w:rsidRPr="002F68C9">
              <w:rPr>
                <w:i/>
              </w:rPr>
              <w:t>institutions</w:t>
            </w:r>
            <w:proofErr w:type="spellEnd"/>
            <w:r w:rsidRPr="002F68C9">
              <w:rPr>
                <w:i/>
              </w:rPr>
              <w:t xml:space="preserve"> in </w:t>
            </w:r>
            <w:proofErr w:type="spellStart"/>
            <w:r w:rsidRPr="002F68C9">
              <w:rPr>
                <w:i/>
              </w:rPr>
              <w:t>effectively</w:t>
            </w:r>
            <w:proofErr w:type="spellEnd"/>
            <w:r w:rsidRPr="002F68C9">
              <w:rPr>
                <w:i/>
              </w:rPr>
              <w:t xml:space="preserve"> </w:t>
            </w:r>
            <w:proofErr w:type="spellStart"/>
            <w:r w:rsidRPr="002F68C9">
              <w:rPr>
                <w:i/>
              </w:rPr>
              <w:t>responding</w:t>
            </w:r>
            <w:proofErr w:type="spellEnd"/>
            <w:r w:rsidRPr="002F68C9">
              <w:rPr>
                <w:i/>
              </w:rPr>
              <w:t xml:space="preserve"> to </w:t>
            </w:r>
            <w:proofErr w:type="spellStart"/>
            <w:r w:rsidRPr="002F68C9">
              <w:rPr>
                <w:i/>
              </w:rPr>
              <w:t>the</w:t>
            </w:r>
            <w:proofErr w:type="spellEnd"/>
            <w:r w:rsidRPr="002F68C9">
              <w:rPr>
                <w:i/>
              </w:rPr>
              <w:t xml:space="preserve"> </w:t>
            </w:r>
            <w:proofErr w:type="spellStart"/>
            <w:r w:rsidRPr="002F68C9">
              <w:rPr>
                <w:i/>
              </w:rPr>
              <w:t>dynamic</w:t>
            </w:r>
            <w:proofErr w:type="spellEnd"/>
            <w:r w:rsidRPr="002F68C9">
              <w:rPr>
                <w:i/>
              </w:rPr>
              <w:t xml:space="preserve"> </w:t>
            </w:r>
            <w:proofErr w:type="spellStart"/>
            <w:r w:rsidRPr="002F68C9">
              <w:rPr>
                <w:i/>
              </w:rPr>
              <w:t>changes</w:t>
            </w:r>
            <w:proofErr w:type="spellEnd"/>
            <w:r w:rsidRPr="002F68C9">
              <w:rPr>
                <w:i/>
              </w:rPr>
              <w:t xml:space="preserve"> in </w:t>
            </w:r>
            <w:proofErr w:type="spellStart"/>
            <w:r w:rsidRPr="002F68C9">
              <w:rPr>
                <w:i/>
              </w:rPr>
              <w:t>the</w:t>
            </w:r>
            <w:proofErr w:type="spellEnd"/>
            <w:r w:rsidRPr="002F68C9">
              <w:rPr>
                <w:i/>
              </w:rPr>
              <w:t xml:space="preserve"> </w:t>
            </w:r>
            <w:proofErr w:type="spellStart"/>
            <w:r w:rsidRPr="002F68C9">
              <w:rPr>
                <w:i/>
              </w:rPr>
              <w:t>labour</w:t>
            </w:r>
            <w:proofErr w:type="spellEnd"/>
            <w:r w:rsidRPr="002F68C9">
              <w:rPr>
                <w:i/>
              </w:rPr>
              <w:t xml:space="preserve"> </w:t>
            </w:r>
            <w:proofErr w:type="spellStart"/>
            <w:r w:rsidRPr="002F68C9">
              <w:rPr>
                <w:i/>
              </w:rPr>
              <w:t>environment</w:t>
            </w:r>
            <w:proofErr w:type="spellEnd"/>
            <w:r w:rsidRPr="002F68C9">
              <w:rPr>
                <w:i/>
              </w:rPr>
              <w:t xml:space="preserve">. </w:t>
            </w:r>
            <w:proofErr w:type="spellStart"/>
            <w:r w:rsidRPr="002F68C9">
              <w:rPr>
                <w:i/>
              </w:rPr>
              <w:t>Thanks</w:t>
            </w:r>
            <w:proofErr w:type="spellEnd"/>
            <w:r w:rsidRPr="002F68C9">
              <w:rPr>
                <w:i/>
              </w:rPr>
              <w:t xml:space="preserve"> to </w:t>
            </w:r>
            <w:proofErr w:type="spellStart"/>
            <w:r w:rsidRPr="002F68C9">
              <w:rPr>
                <w:i/>
              </w:rPr>
              <w:t>its</w:t>
            </w:r>
            <w:proofErr w:type="spellEnd"/>
            <w:r w:rsidRPr="002F68C9">
              <w:rPr>
                <w:i/>
              </w:rPr>
              <w:t xml:space="preserve"> </w:t>
            </w:r>
            <w:proofErr w:type="spellStart"/>
            <w:r w:rsidRPr="002F68C9">
              <w:rPr>
                <w:i/>
              </w:rPr>
              <w:t>practical</w:t>
            </w:r>
            <w:proofErr w:type="spellEnd"/>
            <w:r w:rsidRPr="002F68C9">
              <w:rPr>
                <w:i/>
              </w:rPr>
              <w:t xml:space="preserve"> </w:t>
            </w:r>
            <w:proofErr w:type="spellStart"/>
            <w:r w:rsidRPr="002F68C9">
              <w:rPr>
                <w:i/>
              </w:rPr>
              <w:t>guidance</w:t>
            </w:r>
            <w:proofErr w:type="spellEnd"/>
            <w:r w:rsidRPr="002F68C9">
              <w:rPr>
                <w:i/>
              </w:rPr>
              <w:t xml:space="preserve">, </w:t>
            </w:r>
            <w:proofErr w:type="spellStart"/>
            <w:r w:rsidRPr="002F68C9">
              <w:rPr>
                <w:i/>
              </w:rPr>
              <w:t>it</w:t>
            </w:r>
            <w:proofErr w:type="spellEnd"/>
            <w:r w:rsidRPr="002F68C9">
              <w:rPr>
                <w:i/>
              </w:rPr>
              <w:t xml:space="preserve"> </w:t>
            </w:r>
            <w:proofErr w:type="spellStart"/>
            <w:r w:rsidRPr="002F68C9">
              <w:rPr>
                <w:i/>
              </w:rPr>
              <w:t>enables</w:t>
            </w:r>
            <w:proofErr w:type="spellEnd"/>
            <w:r w:rsidRPr="002F68C9">
              <w:rPr>
                <w:i/>
              </w:rPr>
              <w:t xml:space="preserve"> more </w:t>
            </w:r>
            <w:proofErr w:type="spellStart"/>
            <w:r w:rsidRPr="002F68C9">
              <w:rPr>
                <w:i/>
              </w:rPr>
              <w:t>efficient</w:t>
            </w:r>
            <w:proofErr w:type="spellEnd"/>
            <w:r w:rsidRPr="002F68C9">
              <w:rPr>
                <w:i/>
              </w:rPr>
              <w:t xml:space="preserve"> </w:t>
            </w:r>
            <w:proofErr w:type="spellStart"/>
            <w:r w:rsidRPr="002F68C9">
              <w:rPr>
                <w:i/>
              </w:rPr>
              <w:t>setting</w:t>
            </w:r>
            <w:proofErr w:type="spellEnd"/>
            <w:r w:rsidRPr="002F68C9">
              <w:rPr>
                <w:i/>
              </w:rPr>
              <w:t xml:space="preserve"> of </w:t>
            </w:r>
            <w:proofErr w:type="spellStart"/>
            <w:r w:rsidRPr="002F68C9">
              <w:rPr>
                <w:i/>
              </w:rPr>
              <w:t>working</w:t>
            </w:r>
            <w:proofErr w:type="spellEnd"/>
            <w:r w:rsidRPr="002F68C9">
              <w:rPr>
                <w:i/>
              </w:rPr>
              <w:t xml:space="preserve"> </w:t>
            </w:r>
            <w:proofErr w:type="spellStart"/>
            <w:r w:rsidRPr="002F68C9">
              <w:rPr>
                <w:i/>
              </w:rPr>
              <w:t>conditions</w:t>
            </w:r>
            <w:proofErr w:type="spellEnd"/>
            <w:r w:rsidRPr="002F68C9">
              <w:rPr>
                <w:i/>
              </w:rPr>
              <w:t xml:space="preserve">, </w:t>
            </w:r>
            <w:proofErr w:type="spellStart"/>
            <w:r w:rsidRPr="002F68C9">
              <w:rPr>
                <w:i/>
              </w:rPr>
              <w:t>reduces</w:t>
            </w:r>
            <w:proofErr w:type="spellEnd"/>
            <w:r w:rsidRPr="002F68C9">
              <w:rPr>
                <w:i/>
              </w:rPr>
              <w:t xml:space="preserve"> </w:t>
            </w:r>
            <w:proofErr w:type="spellStart"/>
            <w:r w:rsidRPr="002F68C9">
              <w:rPr>
                <w:i/>
              </w:rPr>
              <w:t>legal</w:t>
            </w:r>
            <w:proofErr w:type="spellEnd"/>
            <w:r w:rsidRPr="002F68C9">
              <w:rPr>
                <w:i/>
              </w:rPr>
              <w:t xml:space="preserve"> </w:t>
            </w:r>
            <w:proofErr w:type="spellStart"/>
            <w:r w:rsidRPr="002F68C9">
              <w:rPr>
                <w:i/>
              </w:rPr>
              <w:t>uncertainty</w:t>
            </w:r>
            <w:proofErr w:type="spellEnd"/>
            <w:r w:rsidRPr="002F68C9">
              <w:rPr>
                <w:i/>
              </w:rPr>
              <w:t xml:space="preserve">, and </w:t>
            </w:r>
            <w:proofErr w:type="spellStart"/>
            <w:r w:rsidRPr="002F68C9">
              <w:rPr>
                <w:i/>
              </w:rPr>
              <w:t>helps</w:t>
            </w:r>
            <w:proofErr w:type="spellEnd"/>
            <w:r w:rsidRPr="002F68C9">
              <w:rPr>
                <w:i/>
              </w:rPr>
              <w:t xml:space="preserve"> </w:t>
            </w:r>
            <w:proofErr w:type="spellStart"/>
            <w:r w:rsidRPr="002F68C9">
              <w:rPr>
                <w:i/>
              </w:rPr>
              <w:t>prevent</w:t>
            </w:r>
            <w:proofErr w:type="spellEnd"/>
            <w:r w:rsidRPr="002F68C9">
              <w:rPr>
                <w:i/>
              </w:rPr>
              <w:t xml:space="preserve"> </w:t>
            </w:r>
            <w:proofErr w:type="spellStart"/>
            <w:r w:rsidRPr="002F68C9">
              <w:rPr>
                <w:i/>
              </w:rPr>
              <w:t>disputes</w:t>
            </w:r>
            <w:proofErr w:type="spellEnd"/>
            <w:r w:rsidRPr="002F68C9">
              <w:rPr>
                <w:i/>
              </w:rPr>
              <w:t xml:space="preserve">. </w:t>
            </w:r>
            <w:proofErr w:type="spellStart"/>
            <w:r w:rsidRPr="002F68C9">
              <w:rPr>
                <w:i/>
              </w:rPr>
              <w:t>Its</w:t>
            </w:r>
            <w:proofErr w:type="spellEnd"/>
            <w:r w:rsidRPr="002F68C9">
              <w:rPr>
                <w:i/>
              </w:rPr>
              <w:t xml:space="preserve"> </w:t>
            </w:r>
            <w:proofErr w:type="spellStart"/>
            <w:r w:rsidRPr="002F68C9">
              <w:rPr>
                <w:i/>
              </w:rPr>
              <w:t>comparative</w:t>
            </w:r>
            <w:proofErr w:type="spellEnd"/>
            <w:r w:rsidRPr="002F68C9">
              <w:rPr>
                <w:i/>
              </w:rPr>
              <w:t xml:space="preserve"> </w:t>
            </w:r>
            <w:proofErr w:type="spellStart"/>
            <w:r w:rsidRPr="002F68C9">
              <w:rPr>
                <w:i/>
              </w:rPr>
              <w:t>dimension</w:t>
            </w:r>
            <w:proofErr w:type="spellEnd"/>
            <w:r w:rsidRPr="002F68C9">
              <w:rPr>
                <w:i/>
              </w:rPr>
              <w:t xml:space="preserve"> </w:t>
            </w:r>
            <w:proofErr w:type="spellStart"/>
            <w:r w:rsidRPr="002F68C9">
              <w:rPr>
                <w:i/>
              </w:rPr>
              <w:t>is</w:t>
            </w:r>
            <w:proofErr w:type="spellEnd"/>
            <w:r w:rsidRPr="002F68C9">
              <w:rPr>
                <w:i/>
              </w:rPr>
              <w:t xml:space="preserve"> </w:t>
            </w:r>
            <w:proofErr w:type="spellStart"/>
            <w:r w:rsidRPr="002F68C9">
              <w:rPr>
                <w:i/>
              </w:rPr>
              <w:t>also</w:t>
            </w:r>
            <w:proofErr w:type="spellEnd"/>
            <w:r w:rsidRPr="002F68C9"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essential</w:t>
            </w:r>
            <w:proofErr w:type="spellEnd"/>
            <w:r w:rsidRPr="002F68C9">
              <w:rPr>
                <w:i/>
              </w:rPr>
              <w:t xml:space="preserve">, as </w:t>
            </w:r>
            <w:proofErr w:type="spellStart"/>
            <w:r w:rsidRPr="002F68C9">
              <w:rPr>
                <w:i/>
              </w:rPr>
              <w:t>it</w:t>
            </w:r>
            <w:proofErr w:type="spellEnd"/>
            <w:r w:rsidRPr="002F68C9">
              <w:rPr>
                <w:i/>
              </w:rPr>
              <w:t xml:space="preserve"> </w:t>
            </w:r>
            <w:proofErr w:type="spellStart"/>
            <w:r w:rsidRPr="002F68C9">
              <w:rPr>
                <w:i/>
              </w:rPr>
              <w:t>facilitates</w:t>
            </w:r>
            <w:proofErr w:type="spellEnd"/>
            <w:r w:rsidRPr="002F68C9">
              <w:rPr>
                <w:i/>
              </w:rPr>
              <w:t xml:space="preserve"> </w:t>
            </w:r>
            <w:proofErr w:type="spellStart"/>
            <w:r w:rsidRPr="002F68C9">
              <w:rPr>
                <w:i/>
              </w:rPr>
              <w:t>orientation</w:t>
            </w:r>
            <w:proofErr w:type="spellEnd"/>
            <w:r w:rsidRPr="002F68C9">
              <w:rPr>
                <w:i/>
              </w:rPr>
              <w:t xml:space="preserve"> in Slovak </w:t>
            </w:r>
            <w:proofErr w:type="spellStart"/>
            <w:r w:rsidRPr="002F68C9">
              <w:rPr>
                <w:i/>
              </w:rPr>
              <w:t>labour</w:t>
            </w:r>
            <w:proofErr w:type="spellEnd"/>
            <w:r w:rsidRPr="002F68C9">
              <w:rPr>
                <w:i/>
              </w:rPr>
              <w:t xml:space="preserve"> </w:t>
            </w:r>
            <w:proofErr w:type="spellStart"/>
            <w:r w:rsidRPr="002F68C9">
              <w:rPr>
                <w:i/>
              </w:rPr>
              <w:t>law</w:t>
            </w:r>
            <w:proofErr w:type="spellEnd"/>
            <w:r w:rsidRPr="002F68C9">
              <w:rPr>
                <w:i/>
              </w:rPr>
              <w:t xml:space="preserve"> </w:t>
            </w:r>
            <w:proofErr w:type="spellStart"/>
            <w:r w:rsidRPr="002F68C9">
              <w:rPr>
                <w:i/>
              </w:rPr>
              <w:t>for</w:t>
            </w:r>
            <w:proofErr w:type="spellEnd"/>
            <w:r w:rsidRPr="002F68C9">
              <w:rPr>
                <w:i/>
              </w:rPr>
              <w:t xml:space="preserve"> </w:t>
            </w:r>
            <w:proofErr w:type="spellStart"/>
            <w:r w:rsidRPr="002F68C9">
              <w:rPr>
                <w:i/>
              </w:rPr>
              <w:t>foreign</w:t>
            </w:r>
            <w:proofErr w:type="spellEnd"/>
            <w:r w:rsidRPr="002F68C9">
              <w:rPr>
                <w:i/>
              </w:rPr>
              <w:t xml:space="preserve"> </w:t>
            </w:r>
            <w:proofErr w:type="spellStart"/>
            <w:r w:rsidRPr="002F68C9">
              <w:rPr>
                <w:i/>
              </w:rPr>
              <w:t>investors</w:t>
            </w:r>
            <w:proofErr w:type="spellEnd"/>
            <w:r w:rsidRPr="002F68C9">
              <w:rPr>
                <w:i/>
              </w:rPr>
              <w:t xml:space="preserve"> and </w:t>
            </w:r>
            <w:proofErr w:type="spellStart"/>
            <w:r w:rsidRPr="002F68C9">
              <w:rPr>
                <w:i/>
              </w:rPr>
              <w:t>international</w:t>
            </w:r>
            <w:proofErr w:type="spellEnd"/>
            <w:r w:rsidRPr="002F68C9">
              <w:rPr>
                <w:i/>
              </w:rPr>
              <w:t xml:space="preserve"> </w:t>
            </w:r>
            <w:proofErr w:type="spellStart"/>
            <w:r w:rsidRPr="002F68C9">
              <w:rPr>
                <w:i/>
              </w:rPr>
              <w:t>companies</w:t>
            </w:r>
            <w:proofErr w:type="spellEnd"/>
            <w:r w:rsidRPr="002F68C9">
              <w:rPr>
                <w:i/>
              </w:rPr>
              <w:t xml:space="preserve">. In </w:t>
            </w:r>
            <w:proofErr w:type="spellStart"/>
            <w:r w:rsidRPr="002F68C9">
              <w:rPr>
                <w:i/>
              </w:rPr>
              <w:t>this</w:t>
            </w:r>
            <w:proofErr w:type="spellEnd"/>
            <w:r w:rsidRPr="002F68C9">
              <w:rPr>
                <w:i/>
              </w:rPr>
              <w:t xml:space="preserve"> </w:t>
            </w:r>
            <w:proofErr w:type="spellStart"/>
            <w:r w:rsidRPr="002F68C9">
              <w:rPr>
                <w:i/>
              </w:rPr>
              <w:t>way</w:t>
            </w:r>
            <w:proofErr w:type="spellEnd"/>
            <w:r w:rsidRPr="002F68C9">
              <w:rPr>
                <w:i/>
              </w:rPr>
              <w:t xml:space="preserve">, </w:t>
            </w:r>
            <w:proofErr w:type="spellStart"/>
            <w:r w:rsidRPr="002F68C9">
              <w:rPr>
                <w:i/>
              </w:rPr>
              <w:t>the</w:t>
            </w:r>
            <w:proofErr w:type="spellEnd"/>
            <w:r w:rsidRPr="002F68C9">
              <w:rPr>
                <w:i/>
              </w:rPr>
              <w:t xml:space="preserve"> </w:t>
            </w:r>
            <w:proofErr w:type="spellStart"/>
            <w:r w:rsidRPr="002F68C9">
              <w:rPr>
                <w:i/>
              </w:rPr>
              <w:t>publication</w:t>
            </w:r>
            <w:proofErr w:type="spellEnd"/>
            <w:r w:rsidRPr="002F68C9"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promotes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transparency</w:t>
            </w:r>
            <w:proofErr w:type="spellEnd"/>
            <w:r>
              <w:rPr>
                <w:i/>
              </w:rPr>
              <w:t xml:space="preserve"> and </w:t>
            </w:r>
            <w:proofErr w:type="spellStart"/>
            <w:r>
              <w:rPr>
                <w:i/>
              </w:rPr>
              <w:t>predictability</w:t>
            </w:r>
            <w:proofErr w:type="spellEnd"/>
            <w:r>
              <w:rPr>
                <w:i/>
              </w:rPr>
              <w:t xml:space="preserve"> in </w:t>
            </w:r>
            <w:proofErr w:type="spellStart"/>
            <w:r>
              <w:rPr>
                <w:i/>
              </w:rPr>
              <w:t>the</w:t>
            </w:r>
            <w:proofErr w:type="spellEnd"/>
            <w:r>
              <w:rPr>
                <w:i/>
              </w:rPr>
              <w:t xml:space="preserve"> business </w:t>
            </w:r>
            <w:proofErr w:type="spellStart"/>
            <w:r>
              <w:rPr>
                <w:i/>
              </w:rPr>
              <w:t>environment</w:t>
            </w:r>
            <w:proofErr w:type="spellEnd"/>
            <w:r>
              <w:rPr>
                <w:i/>
              </w:rPr>
              <w:t xml:space="preserve">, </w:t>
            </w:r>
            <w:proofErr w:type="spellStart"/>
            <w:r>
              <w:rPr>
                <w:i/>
              </w:rPr>
              <w:t>thereby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having</w:t>
            </w:r>
            <w:proofErr w:type="spellEnd"/>
            <w:r>
              <w:rPr>
                <w:i/>
              </w:rPr>
              <w:t xml:space="preserve"> a </w:t>
            </w:r>
            <w:proofErr w:type="spellStart"/>
            <w:r>
              <w:rPr>
                <w:i/>
              </w:rPr>
              <w:t>positive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impact</w:t>
            </w:r>
            <w:proofErr w:type="spellEnd"/>
            <w:r>
              <w:rPr>
                <w:i/>
              </w:rPr>
              <w:t xml:space="preserve"> on </w:t>
            </w:r>
            <w:proofErr w:type="spellStart"/>
            <w:r>
              <w:rPr>
                <w:i/>
              </w:rPr>
              <w:t>economic</w:t>
            </w:r>
            <w:proofErr w:type="spellEnd"/>
            <w:r>
              <w:rPr>
                <w:i/>
              </w:rPr>
              <w:t xml:space="preserve"> stability and </w:t>
            </w:r>
            <w:proofErr w:type="spellStart"/>
            <w:r>
              <w:rPr>
                <w:i/>
              </w:rPr>
              <w:t>social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dialogue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within</w:t>
            </w:r>
            <w:proofErr w:type="spellEnd"/>
            <w:r w:rsidRPr="002F68C9">
              <w:rPr>
                <w:i/>
              </w:rPr>
              <w:t xml:space="preserve"> </w:t>
            </w:r>
            <w:proofErr w:type="spellStart"/>
            <w:r w:rsidRPr="002F68C9">
              <w:rPr>
                <w:i/>
              </w:rPr>
              <w:t>the</w:t>
            </w:r>
            <w:proofErr w:type="spellEnd"/>
            <w:r w:rsidRPr="002F68C9">
              <w:rPr>
                <w:i/>
              </w:rPr>
              <w:t xml:space="preserve"> country</w:t>
            </w:r>
            <w:r w:rsidR="00772D92" w:rsidRPr="00667939">
              <w:rPr>
                <w:i/>
              </w:rPr>
              <w:t>.</w:t>
            </w:r>
          </w:p>
        </w:tc>
      </w:tr>
      <w:tr w:rsidR="00292B6F" w:rsidRPr="00FF6B5A" w14:paraId="4B342EE9" w14:textId="77777777" w:rsidTr="00667939">
        <w:trPr>
          <w:trHeight w:val="404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E6" w14:textId="77777777" w:rsidR="00292B6F" w:rsidRPr="00FF6B5A" w:rsidRDefault="00292B6F" w:rsidP="00292B6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AE3F3"/>
            <w:vAlign w:val="center"/>
            <w:hideMark/>
          </w:tcPr>
          <w:p w14:paraId="4B342EE7" w14:textId="77777777" w:rsidR="00292B6F" w:rsidRPr="00FF6B5A" w:rsidRDefault="00292B6F" w:rsidP="00292B6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9. </w:t>
            </w:r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Charakteristika dopadu výstupu a súvisiacich aktivít na vzdelávací proces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utput and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related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ctivitie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'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mpac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n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educational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proces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br/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Rozsah do 200 slov v slovenskom jazyku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in Slovak</w:t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br/>
              <w:t xml:space="preserve">Rozsah do 200 slov v anglickom jazyku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in English</w:t>
            </w:r>
          </w:p>
        </w:tc>
        <w:tc>
          <w:tcPr>
            <w:tcW w:w="0" w:type="auto"/>
            <w:shd w:val="clear" w:color="auto" w:fill="auto"/>
            <w:hideMark/>
          </w:tcPr>
          <w:p w14:paraId="3E228CA0" w14:textId="38E2507E" w:rsidR="00292B6F" w:rsidRPr="00FF6B5A" w:rsidRDefault="002F68C9" w:rsidP="1F0121C8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</w:pPr>
            <w:r w:rsidRPr="002F68C9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>Monografia je cenným zdrojom pre akademické prostredie a vzdelávanie, pretože prináša systematické a didakticky štruktúrované spracovanie individuálnych aj kolektívnych pracovnoprávnych vzťahov. Je vhodná ako učebná pomôcka pre študentov práva, sociológie či manažmentu, keďže spája teoretický základ s praktickými príkladmi a riešeniami. Kapitoly venované pracovným zmluvám, ochranne zamestnancov či kolektívnemu vyjednávaniu sú využiteľné pri výučbe predmetov pracovného práva a pri príprave seminárnych a diplomových prác. Publikácia podporuje kritické myslenie a schopnosť študentov porovnávať slovenskú právnu úpravu s medzinárodnými trendmi, čo zvyšuje ich pripravenosť na prax v globalizovanom prostredí. Autorova aktívna publikačná činnosť tiež slúži ako motivácia pre študentov a doktorandov k vedeckému bádaniu a k prepojeniu akademickej práce s praktickými potrebami trhu práce.</w:t>
            </w:r>
            <w:r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 xml:space="preserve"> </w:t>
            </w:r>
            <w:r w:rsidR="00C5192C" w:rsidRPr="1F0121C8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>/</w:t>
            </w:r>
          </w:p>
          <w:p w14:paraId="4B342EE8" w14:textId="1FC590BE" w:rsidR="00292B6F" w:rsidRPr="00667939" w:rsidRDefault="002F68C9" w:rsidP="00C5192C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</w:pP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The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monograph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is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a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valuable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resource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for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the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academic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environment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and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education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, as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it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provides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a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systematic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and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didactically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structured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treatment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of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both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individual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and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collective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labour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relations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.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It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is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suitable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as a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teaching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aid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for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students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of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law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,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sociology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, or management, as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it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combines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a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theoretical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foundation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with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practical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examples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and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solutions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.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Chapters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devoted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to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employment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contracts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,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employee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protection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, or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collective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bargaining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can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be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effectively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utilised</w:t>
            </w:r>
            <w:proofErr w:type="spellEnd"/>
            <w:r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in </w:t>
            </w:r>
            <w:proofErr w:type="spellStart"/>
            <w:r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teaching</w:t>
            </w:r>
            <w:proofErr w:type="spellEnd"/>
            <w:r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labour</w:t>
            </w:r>
            <w:proofErr w:type="spellEnd"/>
            <w:r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law</w:t>
            </w:r>
            <w:proofErr w:type="spellEnd"/>
            <w:r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courses</w:t>
            </w:r>
            <w:proofErr w:type="spellEnd"/>
            <w:r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and in </w:t>
            </w:r>
            <w:proofErr w:type="spellStart"/>
            <w:r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preparing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seminar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and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thesis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papers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.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The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publication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fosters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critical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thinking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and </w:t>
            </w:r>
            <w:proofErr w:type="spellStart"/>
            <w:r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enables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students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to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compare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Slovak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labour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law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with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international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trends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,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thereby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enhancing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their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readiness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for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practice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in a </w:t>
            </w:r>
            <w:proofErr w:type="spellStart"/>
            <w:r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globalised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environment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.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The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author’s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active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publishing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activity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also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serves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as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an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inspiration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for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students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and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doctoral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candidates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to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pursue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scientific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research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and to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connect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academic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work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with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the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practical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needs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of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the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labour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market</w:t>
            </w:r>
            <w:proofErr w:type="spellEnd"/>
            <w:r w:rsidRPr="002F68C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.</w:t>
            </w:r>
          </w:p>
        </w:tc>
      </w:tr>
    </w:tbl>
    <w:p w14:paraId="4B342EEA" w14:textId="77777777" w:rsidR="00502F15" w:rsidRDefault="00502F15" w:rsidP="00020D32"/>
    <w:sectPr w:rsidR="00502F15" w:rsidSect="008E2108">
      <w:headerReference w:type="default" r:id="rId24"/>
      <w:pgSz w:w="11906" w:h="16838"/>
      <w:pgMar w:top="1418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430442" w14:textId="77777777" w:rsidR="0081571C" w:rsidRDefault="0081571C" w:rsidP="00816E73">
      <w:pPr>
        <w:spacing w:after="0" w:line="240" w:lineRule="auto"/>
      </w:pPr>
      <w:r>
        <w:separator/>
      </w:r>
    </w:p>
  </w:endnote>
  <w:endnote w:type="continuationSeparator" w:id="0">
    <w:p w14:paraId="2E11FBFB" w14:textId="77777777" w:rsidR="0081571C" w:rsidRDefault="0081571C" w:rsidP="00816E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1D92CB" w14:textId="77777777" w:rsidR="0081571C" w:rsidRDefault="0081571C" w:rsidP="00816E73">
      <w:pPr>
        <w:spacing w:after="0" w:line="240" w:lineRule="auto"/>
      </w:pPr>
      <w:r>
        <w:separator/>
      </w:r>
    </w:p>
  </w:footnote>
  <w:footnote w:type="continuationSeparator" w:id="0">
    <w:p w14:paraId="2646CB44" w14:textId="77777777" w:rsidR="0081571C" w:rsidRDefault="0081571C" w:rsidP="00816E73">
      <w:pPr>
        <w:spacing w:after="0" w:line="240" w:lineRule="auto"/>
      </w:pPr>
      <w:r>
        <w:continuationSeparator/>
      </w:r>
    </w:p>
  </w:footnote>
  <w:footnote w:id="1">
    <w:p w14:paraId="4B342EF9" w14:textId="77777777" w:rsidR="004E4845" w:rsidRPr="001F26CD" w:rsidRDefault="004E4845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Doplní agentúra / To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b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mple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by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genc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2">
    <w:p w14:paraId="4B342EFA" w14:textId="77777777" w:rsidR="004E4845" w:rsidRPr="001F26CD" w:rsidRDefault="004E4845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Podľa čl. 20 Metodiky na vyhodnocovanie štandardov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cording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o Art. 20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Methodolog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for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ndard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valu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3">
    <w:p w14:paraId="4B342EFB" w14:textId="77777777" w:rsidR="004E4845" w:rsidRPr="001F26CD" w:rsidRDefault="004E4845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edie s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yperlink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na záznam osoby v Registri zamestnancov vysokých škôl: https://www.portalvs.sk/regzam.  / 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yperlink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o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erson'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ntr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Register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Universit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f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: https://www.portalvs.sk/regzam.</w:t>
      </w:r>
    </w:p>
  </w:footnote>
  <w:footnote w:id="4">
    <w:p w14:paraId="4B342EFC" w14:textId="77777777" w:rsidR="004E4845" w:rsidRPr="001F26CD" w:rsidRDefault="004E4845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Uvádza sa názov a stupeň študijného programu alebo názov odboru habilitačného konania a inauguračného konania podľa typu konania.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br/>
        <w:t xml:space="preserve">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am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nd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degre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study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gramm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r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am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fiel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abilit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ced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nd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naugural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ced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cording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o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ype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ced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b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5">
    <w:p w14:paraId="4B342EFD" w14:textId="77777777" w:rsidR="00532FE9" w:rsidRPr="001F26CD" w:rsidRDefault="00532FE9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ádza sa ID záznamu v registri CREPČ alebo CREUČ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D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recor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CRPA or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CRA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6">
    <w:p w14:paraId="4B342EFE" w14:textId="77777777" w:rsidR="00532FE9" w:rsidRPr="001F26CD" w:rsidRDefault="00532FE9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ádza s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yperlink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na záznam výstupu v CREPČ alebo CREUČ, ktoré sú umiestnené na adrese: https://cms.crepc.sk.  / 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yperlink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o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utput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recor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CRPA or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CRAA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which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re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vailabl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t https://cms.crepc.sk/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7">
    <w:p w14:paraId="4B342EFF" w14:textId="77777777" w:rsidR="00532FE9" w:rsidRPr="001F26CD" w:rsidRDefault="00532FE9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Napríklad katalóg publikačnej činnosti SAV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Wo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copu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 pod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For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xampl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atalogu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ublic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tivitie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Slovak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adem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cience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(SAS)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Wo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copu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, etc.</w:t>
      </w:r>
    </w:p>
  </w:footnote>
  <w:footnote w:id="8">
    <w:p w14:paraId="4B342F00" w14:textId="77777777" w:rsidR="00532FE9" w:rsidRPr="001F26CD" w:rsidRDefault="00532FE9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ádza sa v prípade netextových výstupov, ak to z povahy výstupu nie je zrejmé. Uvedie sa anotácia výstupu s kontextovými informáciami týkajúcimi sa opisu tvorivého procesu a obsahu tvorivej činnosti a pod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as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-text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utput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o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bviou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from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at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utput.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nnot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utput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vid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with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ntextual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nform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ncerning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descrip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reativ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ces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nd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nten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research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/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rtistic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/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ther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tivit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, etc.</w:t>
      </w:r>
    </w:p>
  </w:footnote>
  <w:footnote w:id="9">
    <w:p w14:paraId="4B342F01" w14:textId="77777777" w:rsidR="00292B6F" w:rsidRPr="001F26CD" w:rsidRDefault="00292B6F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ádza sa v prípade, ak je výstup uverejnený v inom ako anglickom jazyku. Uvedie sa anotácia výstupu v anglickom jazyku, v ktorej sa stručne charakterizuje povaha, obsah a hlavné výsledky výstupu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as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utput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ublish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languag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ther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a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English.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nnot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utput in English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vid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briefl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haracterizing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at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nten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nd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mai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result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utpu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42EF0" w14:textId="77777777" w:rsidR="006849EB" w:rsidRDefault="00B15040" w:rsidP="00B15040">
    <w:pPr>
      <w:pStyle w:val="Hlavika"/>
      <w:jc w:val="center"/>
    </w:pPr>
    <w:r>
      <w:rPr>
        <w:noProof/>
        <w:lang w:eastAsia="sk-SK"/>
      </w:rPr>
      <w:drawing>
        <wp:anchor distT="0" distB="0" distL="114300" distR="114300" simplePos="0" relativeHeight="251660288" behindDoc="1" locked="0" layoutInCell="1" allowOverlap="1" wp14:anchorId="4B342EF7" wp14:editId="4B342EF8">
          <wp:simplePos x="0" y="0"/>
          <wp:positionH relativeFrom="margin">
            <wp:posOffset>5033645</wp:posOffset>
          </wp:positionH>
          <wp:positionV relativeFrom="paragraph">
            <wp:posOffset>-181610</wp:posOffset>
          </wp:positionV>
          <wp:extent cx="571500" cy="570230"/>
          <wp:effectExtent l="0" t="0" r="0" b="1270"/>
          <wp:wrapTight wrapText="bothSides">
            <wp:wrapPolygon edited="0">
              <wp:start x="0" y="0"/>
              <wp:lineTo x="0" y="20927"/>
              <wp:lineTo x="20880" y="20927"/>
              <wp:lineTo x="20880" y="0"/>
              <wp:lineTo x="0" y="0"/>
            </wp:wrapPolygon>
          </wp:wrapTight>
          <wp:docPr id="2" name="Obrázok 2" descr="F:\Docs\MOJE DOKUMEN na Referat IS (Prf_88)\Loga_&amp;_Popisky\_Logo PF TU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:\Docs\MOJE DOKUMEN na Referat IS (Prf_88)\Loga_&amp;_Popisky\_Logo PF TU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500" cy="570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80601">
      <w:t>Trnavská univerzita v Trnave, Právnická fakulta</w:t>
    </w:r>
  </w:p>
  <w:p w14:paraId="4B342EF1" w14:textId="77777777" w:rsidR="006849EB" w:rsidRDefault="006849EB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6864A2"/>
    <w:multiLevelType w:val="hybridMultilevel"/>
    <w:tmpl w:val="E2E87206"/>
    <w:lvl w:ilvl="0" w:tplc="91B206FA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125" w:hanging="360"/>
      </w:pPr>
    </w:lvl>
    <w:lvl w:ilvl="2" w:tplc="041B001B" w:tentative="1">
      <w:start w:val="1"/>
      <w:numFmt w:val="lowerRoman"/>
      <w:lvlText w:val="%3."/>
      <w:lvlJc w:val="right"/>
      <w:pPr>
        <w:ind w:left="1845" w:hanging="180"/>
      </w:pPr>
    </w:lvl>
    <w:lvl w:ilvl="3" w:tplc="041B000F" w:tentative="1">
      <w:start w:val="1"/>
      <w:numFmt w:val="decimal"/>
      <w:lvlText w:val="%4."/>
      <w:lvlJc w:val="left"/>
      <w:pPr>
        <w:ind w:left="2565" w:hanging="360"/>
      </w:pPr>
    </w:lvl>
    <w:lvl w:ilvl="4" w:tplc="041B0019" w:tentative="1">
      <w:start w:val="1"/>
      <w:numFmt w:val="lowerLetter"/>
      <w:lvlText w:val="%5."/>
      <w:lvlJc w:val="left"/>
      <w:pPr>
        <w:ind w:left="3285" w:hanging="360"/>
      </w:pPr>
    </w:lvl>
    <w:lvl w:ilvl="5" w:tplc="041B001B" w:tentative="1">
      <w:start w:val="1"/>
      <w:numFmt w:val="lowerRoman"/>
      <w:lvlText w:val="%6."/>
      <w:lvlJc w:val="right"/>
      <w:pPr>
        <w:ind w:left="4005" w:hanging="180"/>
      </w:pPr>
    </w:lvl>
    <w:lvl w:ilvl="6" w:tplc="041B000F" w:tentative="1">
      <w:start w:val="1"/>
      <w:numFmt w:val="decimal"/>
      <w:lvlText w:val="%7."/>
      <w:lvlJc w:val="left"/>
      <w:pPr>
        <w:ind w:left="4725" w:hanging="360"/>
      </w:pPr>
    </w:lvl>
    <w:lvl w:ilvl="7" w:tplc="041B0019" w:tentative="1">
      <w:start w:val="1"/>
      <w:numFmt w:val="lowerLetter"/>
      <w:lvlText w:val="%8."/>
      <w:lvlJc w:val="left"/>
      <w:pPr>
        <w:ind w:left="5445" w:hanging="360"/>
      </w:pPr>
    </w:lvl>
    <w:lvl w:ilvl="8" w:tplc="041B001B" w:tentative="1">
      <w:start w:val="1"/>
      <w:numFmt w:val="lowerRoman"/>
      <w:lvlText w:val="%9."/>
      <w:lvlJc w:val="right"/>
      <w:pPr>
        <w:ind w:left="6165" w:hanging="180"/>
      </w:pPr>
    </w:lvl>
  </w:abstractNum>
  <w:num w:numId="1" w16cid:durableId="17061739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M7Q0tDAzM7IwtjRV0lEKTi0uzszPAykwqwUABHcqOCwAAAA="/>
  </w:docVars>
  <w:rsids>
    <w:rsidRoot w:val="004D5CBD"/>
    <w:rsid w:val="00020D32"/>
    <w:rsid w:val="00032730"/>
    <w:rsid w:val="0008088C"/>
    <w:rsid w:val="00087B3E"/>
    <w:rsid w:val="000F32F0"/>
    <w:rsid w:val="00102D82"/>
    <w:rsid w:val="00112F47"/>
    <w:rsid w:val="00120987"/>
    <w:rsid w:val="001335DE"/>
    <w:rsid w:val="00153698"/>
    <w:rsid w:val="00180FAF"/>
    <w:rsid w:val="001A42DD"/>
    <w:rsid w:val="001F26CD"/>
    <w:rsid w:val="00222794"/>
    <w:rsid w:val="00280BDB"/>
    <w:rsid w:val="00292B6F"/>
    <w:rsid w:val="002F68C9"/>
    <w:rsid w:val="00314887"/>
    <w:rsid w:val="0036387D"/>
    <w:rsid w:val="00417E56"/>
    <w:rsid w:val="00422600"/>
    <w:rsid w:val="0043124D"/>
    <w:rsid w:val="00441439"/>
    <w:rsid w:val="00454786"/>
    <w:rsid w:val="004B56AD"/>
    <w:rsid w:val="004C4436"/>
    <w:rsid w:val="004D0E1F"/>
    <w:rsid w:val="004D5CBD"/>
    <w:rsid w:val="004E4845"/>
    <w:rsid w:val="00502F15"/>
    <w:rsid w:val="00532FE9"/>
    <w:rsid w:val="00540DB4"/>
    <w:rsid w:val="00572798"/>
    <w:rsid w:val="005C1DB8"/>
    <w:rsid w:val="005F4B21"/>
    <w:rsid w:val="00610229"/>
    <w:rsid w:val="006548EC"/>
    <w:rsid w:val="00667939"/>
    <w:rsid w:val="00675F63"/>
    <w:rsid w:val="006849EB"/>
    <w:rsid w:val="006A7FAB"/>
    <w:rsid w:val="006E28A1"/>
    <w:rsid w:val="00772D92"/>
    <w:rsid w:val="007C0445"/>
    <w:rsid w:val="007D6E49"/>
    <w:rsid w:val="008119FF"/>
    <w:rsid w:val="0081571C"/>
    <w:rsid w:val="00816DC1"/>
    <w:rsid w:val="00816E73"/>
    <w:rsid w:val="00852CC7"/>
    <w:rsid w:val="00893EDA"/>
    <w:rsid w:val="008B78D7"/>
    <w:rsid w:val="008E2108"/>
    <w:rsid w:val="008F44A2"/>
    <w:rsid w:val="00915569"/>
    <w:rsid w:val="00925FA9"/>
    <w:rsid w:val="009547F9"/>
    <w:rsid w:val="00975300"/>
    <w:rsid w:val="00980601"/>
    <w:rsid w:val="009A742D"/>
    <w:rsid w:val="00A1149C"/>
    <w:rsid w:val="00A23768"/>
    <w:rsid w:val="00A310B5"/>
    <w:rsid w:val="00B15040"/>
    <w:rsid w:val="00B8470B"/>
    <w:rsid w:val="00BA1526"/>
    <w:rsid w:val="00BC0D1C"/>
    <w:rsid w:val="00BC36C4"/>
    <w:rsid w:val="00C40D4D"/>
    <w:rsid w:val="00C5192C"/>
    <w:rsid w:val="00C86832"/>
    <w:rsid w:val="00CD74DB"/>
    <w:rsid w:val="00CF2BC0"/>
    <w:rsid w:val="00D64B7C"/>
    <w:rsid w:val="00D733AB"/>
    <w:rsid w:val="00DB012E"/>
    <w:rsid w:val="00DD6427"/>
    <w:rsid w:val="00DE41A9"/>
    <w:rsid w:val="00DF77E6"/>
    <w:rsid w:val="00EC403D"/>
    <w:rsid w:val="00F70D72"/>
    <w:rsid w:val="00F955AF"/>
    <w:rsid w:val="00FE27EC"/>
    <w:rsid w:val="00FF6B5A"/>
    <w:rsid w:val="1D7276F1"/>
    <w:rsid w:val="1F0121C8"/>
    <w:rsid w:val="20C27B24"/>
    <w:rsid w:val="7BE372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,"/>
  <w:listSeparator w:val=";"/>
  <w14:docId w14:val="4B342E62"/>
  <w15:docId w15:val="{41FC01A6-9E32-4933-9038-56FB59B23C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basedOn w:val="Predvolenpsmoodseku"/>
    <w:uiPriority w:val="99"/>
    <w:semiHidden/>
    <w:unhideWhenUsed/>
    <w:rsid w:val="00FF6B5A"/>
    <w:rPr>
      <w:color w:val="0563C1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816E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816E73"/>
  </w:style>
  <w:style w:type="paragraph" w:styleId="Pta">
    <w:name w:val="footer"/>
    <w:basedOn w:val="Normlny"/>
    <w:link w:val="PtaChar"/>
    <w:uiPriority w:val="99"/>
    <w:unhideWhenUsed/>
    <w:rsid w:val="00816E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816E73"/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502F15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502F15"/>
    <w:rPr>
      <w:sz w:val="20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502F15"/>
    <w:rPr>
      <w:vertAlign w:val="superscript"/>
    </w:rPr>
  </w:style>
  <w:style w:type="character" w:styleId="Vrazn">
    <w:name w:val="Strong"/>
    <w:basedOn w:val="Predvolenpsmoodseku"/>
    <w:uiPriority w:val="22"/>
    <w:qFormat/>
    <w:rsid w:val="00FE27EC"/>
    <w:rPr>
      <w:b/>
      <w:bCs/>
    </w:rPr>
  </w:style>
  <w:style w:type="paragraph" w:styleId="Odsekzoznamu">
    <w:name w:val="List Paragraph"/>
    <w:basedOn w:val="Normlny"/>
    <w:uiPriority w:val="34"/>
    <w:qFormat/>
    <w:rsid w:val="00816D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861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9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3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2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8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3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43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18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7" Type="http://schemas.openxmlformats.org/officeDocument/2006/relationships/settings" Target="settings.xml"/><Relationship Id="rId12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17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0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3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10" Type="http://schemas.openxmlformats.org/officeDocument/2006/relationships/endnotes" Target="endnotes.xml"/><Relationship Id="rId19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2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3037FBFA494A54B9972E5B2EB3B16FC" ma:contentTypeVersion="0" ma:contentTypeDescription="Umožňuje vytvoriť nový dokument." ma:contentTypeScope="" ma:versionID="a07172c59a42fe1c378c81a29cbf877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2ffd0f42943e496e21980a7bc59f74c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8F2B6EE-6685-446F-86B2-EEFDD3938E6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B2A4D66-AF09-4765-A275-B7EA50EBF06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E34EE36-896C-4EF1-9860-620EDDC4875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C59F348-F197-4DED-86CB-F4B194A7BE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5</Pages>
  <Words>1991</Words>
  <Characters>11354</Characters>
  <Application>Microsoft Office Word</Application>
  <DocSecurity>0</DocSecurity>
  <Lines>94</Lines>
  <Paragraphs>2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Trnavska univerzita</Company>
  <LinksUpToDate>false</LinksUpToDate>
  <CharactersWithSpaces>13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Brestovanská Daniela</cp:lastModifiedBy>
  <cp:revision>42</cp:revision>
  <dcterms:created xsi:type="dcterms:W3CDTF">2022-01-10T11:04:00Z</dcterms:created>
  <dcterms:modified xsi:type="dcterms:W3CDTF">2025-10-16T0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037FBFA494A54B9972E5B2EB3B16FC</vt:lpwstr>
  </property>
  <property fmtid="{D5CDD505-2E9C-101B-9397-08002B2CF9AE}" pid="3" name="Order">
    <vt:r8>83900</vt:r8>
  </property>
  <property fmtid="{D5CDD505-2E9C-101B-9397-08002B2CF9AE}" pid="4" name="xd_Signature">
    <vt:bool>false</vt:bool>
  </property>
  <property fmtid="{D5CDD505-2E9C-101B-9397-08002B2CF9AE}" pid="5" name="_ExtendedDescription">
    <vt:lpwstr/>
  </property>
  <property fmtid="{D5CDD505-2E9C-101B-9397-08002B2CF9AE}" pid="6" name="xd_ProgID">
    <vt:lpwstr/>
  </property>
  <property fmtid="{D5CDD505-2E9C-101B-9397-08002B2CF9AE}" pid="7" name="TriggerFlowInfo">
    <vt:lpwstr/>
  </property>
  <property fmtid="{D5CDD505-2E9C-101B-9397-08002B2CF9AE}" pid="8" name="TemplateUrl">
    <vt:lpwstr/>
  </property>
  <property fmtid="{D5CDD505-2E9C-101B-9397-08002B2CF9AE}" pid="9" name="ComplianceAssetId">
    <vt:lpwstr/>
  </property>
  <property fmtid="{D5CDD505-2E9C-101B-9397-08002B2CF9AE}" pid="10" name="GrammarlyDocumentId">
    <vt:lpwstr>359145db-998b-4728-b15a-f9f58fac489c</vt:lpwstr>
  </property>
</Properties>
</file>